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550A0" w14:textId="77777777" w:rsidR="00605639" w:rsidRPr="0043730D" w:rsidRDefault="00605639">
      <w:pPr>
        <w:pBdr>
          <w:top w:val="nil"/>
          <w:left w:val="nil"/>
          <w:bottom w:val="nil"/>
          <w:right w:val="nil"/>
          <w:between w:val="nil"/>
        </w:pBdr>
        <w:ind w:left="360"/>
        <w:jc w:val="center"/>
        <w:rPr>
          <w:rFonts w:ascii="Calibri" w:hAnsi="Calibri" w:cs="Calibri"/>
          <w:b/>
          <w:bCs/>
          <w:color w:val="000000"/>
          <w:szCs w:val="22"/>
          <w:u w:val="single"/>
        </w:rPr>
      </w:pPr>
    </w:p>
    <w:p w14:paraId="58A01236" w14:textId="3ADDBFE6" w:rsidR="00CA7431" w:rsidRPr="0043730D" w:rsidRDefault="003D1D64" w:rsidP="0061600C">
      <w:pPr>
        <w:shd w:val="clear" w:color="auto" w:fill="FFFFFF"/>
        <w:jc w:val="center"/>
        <w:rPr>
          <w:rFonts w:asciiTheme="majorBidi" w:hAnsiTheme="majorBidi" w:cstheme="majorBidi"/>
          <w:b/>
          <w:bCs/>
          <w:color w:val="000000"/>
          <w:szCs w:val="22"/>
        </w:rPr>
      </w:pPr>
      <w:r w:rsidRPr="0043730D">
        <w:rPr>
          <w:rFonts w:asciiTheme="majorBidi" w:hAnsiTheme="majorBidi" w:cstheme="majorBidi"/>
          <w:b/>
          <w:bCs/>
          <w:color w:val="000000"/>
          <w:szCs w:val="22"/>
        </w:rPr>
        <w:t>B</w:t>
      </w:r>
      <w:r w:rsidR="00716C50" w:rsidRPr="0043730D">
        <w:rPr>
          <w:rFonts w:asciiTheme="majorBidi" w:hAnsiTheme="majorBidi" w:cstheme="majorBidi"/>
          <w:b/>
          <w:bCs/>
          <w:color w:val="000000"/>
          <w:szCs w:val="22"/>
        </w:rPr>
        <w:t xml:space="preserve">iosafety </w:t>
      </w:r>
      <w:r w:rsidRPr="0043730D">
        <w:rPr>
          <w:rFonts w:asciiTheme="majorBidi" w:hAnsiTheme="majorBidi" w:cstheme="majorBidi"/>
          <w:b/>
          <w:bCs/>
          <w:color w:val="000000"/>
          <w:szCs w:val="22"/>
        </w:rPr>
        <w:t>C</w:t>
      </w:r>
      <w:r w:rsidR="00716C50" w:rsidRPr="0043730D">
        <w:rPr>
          <w:rFonts w:asciiTheme="majorBidi" w:hAnsiTheme="majorBidi" w:cstheme="majorBidi"/>
          <w:b/>
          <w:bCs/>
          <w:color w:val="000000"/>
          <w:szCs w:val="22"/>
        </w:rPr>
        <w:t>learing-</w:t>
      </w:r>
      <w:r w:rsidRPr="0043730D">
        <w:rPr>
          <w:rFonts w:asciiTheme="majorBidi" w:hAnsiTheme="majorBidi" w:cstheme="majorBidi"/>
          <w:b/>
          <w:bCs/>
          <w:color w:val="000000"/>
          <w:szCs w:val="22"/>
        </w:rPr>
        <w:t>H</w:t>
      </w:r>
      <w:r w:rsidR="00716C50" w:rsidRPr="0043730D">
        <w:rPr>
          <w:rFonts w:asciiTheme="majorBidi" w:hAnsiTheme="majorBidi" w:cstheme="majorBidi"/>
          <w:b/>
          <w:bCs/>
          <w:color w:val="000000"/>
          <w:szCs w:val="22"/>
        </w:rPr>
        <w:t>ouse</w:t>
      </w:r>
      <w:r w:rsidRPr="0043730D">
        <w:rPr>
          <w:rFonts w:asciiTheme="majorBidi" w:hAnsiTheme="majorBidi" w:cstheme="majorBidi"/>
          <w:b/>
          <w:bCs/>
          <w:color w:val="000000"/>
          <w:szCs w:val="22"/>
        </w:rPr>
        <w:t xml:space="preserve"> </w:t>
      </w:r>
      <w:r w:rsidR="00716C50" w:rsidRPr="0043730D">
        <w:rPr>
          <w:rFonts w:asciiTheme="majorBidi" w:hAnsiTheme="majorBidi" w:cstheme="majorBidi"/>
          <w:b/>
          <w:bCs/>
          <w:color w:val="000000"/>
          <w:szCs w:val="22"/>
        </w:rPr>
        <w:t>t</w:t>
      </w:r>
      <w:r w:rsidR="005D086B" w:rsidRPr="0043730D">
        <w:rPr>
          <w:rFonts w:asciiTheme="majorBidi" w:hAnsiTheme="majorBidi" w:cstheme="majorBidi"/>
          <w:b/>
          <w:bCs/>
          <w:color w:val="000000"/>
          <w:szCs w:val="22"/>
        </w:rPr>
        <w:t xml:space="preserve">raining </w:t>
      </w:r>
      <w:r w:rsidR="00716C50" w:rsidRPr="0043730D">
        <w:rPr>
          <w:rFonts w:asciiTheme="majorBidi" w:hAnsiTheme="majorBidi" w:cstheme="majorBidi"/>
          <w:b/>
          <w:bCs/>
          <w:color w:val="000000"/>
          <w:szCs w:val="22"/>
        </w:rPr>
        <w:t>w</w:t>
      </w:r>
      <w:r w:rsidRPr="0043730D">
        <w:rPr>
          <w:rFonts w:asciiTheme="majorBidi" w:hAnsiTheme="majorBidi" w:cstheme="majorBidi"/>
          <w:b/>
          <w:bCs/>
          <w:color w:val="000000"/>
          <w:szCs w:val="22"/>
        </w:rPr>
        <w:t>orkshop</w:t>
      </w:r>
    </w:p>
    <w:p w14:paraId="65C9E891" w14:textId="489BDF89" w:rsidR="005D086B" w:rsidRPr="0043730D" w:rsidRDefault="005D086B" w:rsidP="0061600C">
      <w:pPr>
        <w:shd w:val="clear" w:color="auto" w:fill="FFFFFF"/>
        <w:spacing w:afterAutospacing="1"/>
        <w:jc w:val="center"/>
        <w:rPr>
          <w:rFonts w:asciiTheme="majorBidi" w:hAnsiTheme="majorBidi" w:cstheme="majorBidi"/>
          <w:color w:val="000000"/>
          <w:szCs w:val="22"/>
        </w:rPr>
      </w:pPr>
      <w:r w:rsidRPr="0043730D">
        <w:rPr>
          <w:rFonts w:asciiTheme="majorBidi" w:hAnsiTheme="majorBidi" w:cstheme="majorBidi"/>
          <w:color w:val="000000"/>
          <w:szCs w:val="22"/>
        </w:rPr>
        <w:t>Montreal, Canada, 5-6 December 2022</w:t>
      </w:r>
    </w:p>
    <w:p w14:paraId="50DF6585" w14:textId="56DD68CC" w:rsidR="0061600C" w:rsidRPr="0043730D" w:rsidRDefault="0061600C" w:rsidP="0043730D">
      <w:pPr>
        <w:shd w:val="clear" w:color="auto" w:fill="FFFFFF"/>
        <w:spacing w:after="120"/>
        <w:rPr>
          <w:rFonts w:asciiTheme="majorBidi" w:hAnsiTheme="majorBidi" w:cstheme="majorBidi"/>
          <w:color w:val="000000"/>
          <w:szCs w:val="22"/>
        </w:rPr>
      </w:pPr>
      <w:r w:rsidRPr="0043730D">
        <w:rPr>
          <w:rFonts w:asciiTheme="majorBidi" w:hAnsiTheme="majorBidi" w:cstheme="majorBidi"/>
          <w:color w:val="000000"/>
          <w:szCs w:val="22"/>
        </w:rPr>
        <w:t xml:space="preserve">The </w:t>
      </w:r>
      <w:r w:rsidR="00716C50" w:rsidRPr="0043730D">
        <w:rPr>
          <w:rFonts w:asciiTheme="majorBidi" w:hAnsiTheme="majorBidi" w:cstheme="majorBidi"/>
          <w:color w:val="000000"/>
          <w:szCs w:val="22"/>
        </w:rPr>
        <w:t>Biosafety Clearing-House</w:t>
      </w:r>
      <w:r w:rsidR="00002802" w:rsidRPr="0043730D">
        <w:rPr>
          <w:rFonts w:asciiTheme="majorBidi" w:hAnsiTheme="majorBidi" w:cstheme="majorBidi"/>
          <w:color w:val="000000"/>
          <w:szCs w:val="22"/>
        </w:rPr>
        <w:t xml:space="preserve"> </w:t>
      </w:r>
      <w:r w:rsidRPr="0043730D">
        <w:rPr>
          <w:rFonts w:asciiTheme="majorBidi" w:hAnsiTheme="majorBidi" w:cstheme="majorBidi"/>
          <w:color w:val="000000"/>
          <w:szCs w:val="22"/>
        </w:rPr>
        <w:t>training workshop is being offered to the National Focal Points and National Authorized Users for the Biosafety Clearing-House (BCH) from all country Parties to the Cartagena Protocol, especially</w:t>
      </w:r>
      <w:r w:rsidR="0033513A" w:rsidRPr="0043730D">
        <w:rPr>
          <w:rFonts w:asciiTheme="majorBidi" w:hAnsiTheme="majorBidi" w:cstheme="majorBidi"/>
          <w:color w:val="000000"/>
          <w:szCs w:val="22"/>
        </w:rPr>
        <w:t>,</w:t>
      </w:r>
      <w:r w:rsidRPr="0043730D">
        <w:rPr>
          <w:rFonts w:asciiTheme="majorBidi" w:hAnsiTheme="majorBidi" w:cstheme="majorBidi"/>
          <w:color w:val="000000"/>
          <w:szCs w:val="22"/>
        </w:rPr>
        <w:t xml:space="preserve"> those who have endorsed the UNEP-GEF BCH III Project. </w:t>
      </w:r>
    </w:p>
    <w:p w14:paraId="1E1FF660" w14:textId="77777777" w:rsidR="0061600C" w:rsidRPr="0043730D" w:rsidRDefault="0061600C" w:rsidP="0043730D">
      <w:pPr>
        <w:shd w:val="clear" w:color="auto" w:fill="FFFFFF"/>
        <w:spacing w:before="240" w:after="120"/>
        <w:rPr>
          <w:rFonts w:asciiTheme="majorBidi" w:hAnsiTheme="majorBidi" w:cstheme="majorBidi"/>
          <w:color w:val="000000"/>
          <w:szCs w:val="22"/>
        </w:rPr>
      </w:pPr>
      <w:r w:rsidRPr="0043730D">
        <w:rPr>
          <w:rFonts w:asciiTheme="majorBidi" w:hAnsiTheme="majorBidi" w:cstheme="majorBidi"/>
          <w:color w:val="000000"/>
          <w:szCs w:val="22"/>
        </w:rPr>
        <w:t xml:space="preserve">The workshop aims to: </w:t>
      </w:r>
    </w:p>
    <w:p w14:paraId="44AEBE10" w14:textId="01C56123" w:rsidR="0061600C" w:rsidRPr="0043730D" w:rsidRDefault="0061600C" w:rsidP="0076202E">
      <w:pPr>
        <w:pStyle w:val="ListParagraph"/>
        <w:numPr>
          <w:ilvl w:val="0"/>
          <w:numId w:val="5"/>
        </w:numPr>
        <w:shd w:val="clear" w:color="auto" w:fill="FFFFFF"/>
        <w:rPr>
          <w:rFonts w:asciiTheme="majorBidi" w:hAnsiTheme="majorBidi" w:cstheme="majorBidi"/>
          <w:color w:val="000000"/>
          <w:szCs w:val="22"/>
        </w:rPr>
      </w:pPr>
      <w:r w:rsidRPr="0043730D">
        <w:rPr>
          <w:rFonts w:asciiTheme="majorBidi" w:hAnsiTheme="majorBidi" w:cstheme="majorBidi"/>
          <w:color w:val="000000"/>
          <w:szCs w:val="22"/>
        </w:rPr>
        <w:t xml:space="preserve">Provide general information on the BCH, its relevance to the Cartagena Protocol, and its role in the exchange of information about decisions on living modified organisms; and </w:t>
      </w:r>
    </w:p>
    <w:p w14:paraId="0FE78127" w14:textId="1318D9AB" w:rsidR="00CA7431" w:rsidRPr="0043730D" w:rsidRDefault="0061600C" w:rsidP="0076202E">
      <w:pPr>
        <w:pStyle w:val="ListParagraph"/>
        <w:numPr>
          <w:ilvl w:val="0"/>
          <w:numId w:val="5"/>
        </w:numPr>
        <w:shd w:val="clear" w:color="auto" w:fill="FFFFFF"/>
        <w:rPr>
          <w:rFonts w:asciiTheme="majorBidi" w:hAnsiTheme="majorBidi" w:cstheme="majorBidi"/>
          <w:color w:val="000000"/>
          <w:szCs w:val="22"/>
        </w:rPr>
      </w:pPr>
      <w:r w:rsidRPr="0043730D">
        <w:rPr>
          <w:rFonts w:asciiTheme="majorBidi" w:hAnsiTheme="majorBidi" w:cstheme="majorBidi"/>
          <w:color w:val="000000"/>
          <w:szCs w:val="22"/>
        </w:rPr>
        <w:t>Present the new BCH interface and provide hands-on training on searching and submitting information, including examination of case studies and discussion sessions about the BCH.</w:t>
      </w:r>
    </w:p>
    <w:p w14:paraId="40830FED" w14:textId="39F46B62" w:rsidR="0076202E" w:rsidRPr="0043730D" w:rsidRDefault="0076202E" w:rsidP="0043730D">
      <w:pPr>
        <w:shd w:val="clear" w:color="auto" w:fill="FFFFFF"/>
        <w:spacing w:before="120" w:after="120"/>
        <w:rPr>
          <w:rFonts w:asciiTheme="majorBidi" w:hAnsiTheme="majorBidi" w:cstheme="majorBidi"/>
          <w:b/>
          <w:bCs/>
          <w:color w:val="000000"/>
          <w:szCs w:val="22"/>
        </w:rPr>
      </w:pPr>
      <w:r w:rsidRPr="0043730D">
        <w:rPr>
          <w:rFonts w:asciiTheme="majorBidi" w:hAnsiTheme="majorBidi" w:cstheme="majorBidi"/>
          <w:b/>
          <w:bCs/>
          <w:color w:val="000000"/>
          <w:szCs w:val="22"/>
        </w:rPr>
        <w:t>Location:</w:t>
      </w:r>
    </w:p>
    <w:p w14:paraId="46D93EF8" w14:textId="6BBCB047" w:rsidR="0076202E" w:rsidRPr="0043730D" w:rsidRDefault="0076202E" w:rsidP="0061600C">
      <w:pPr>
        <w:shd w:val="clear" w:color="auto" w:fill="FFFFFF"/>
        <w:rPr>
          <w:rFonts w:asciiTheme="majorBidi" w:hAnsiTheme="majorBidi" w:cstheme="majorBidi"/>
          <w:szCs w:val="22"/>
        </w:rPr>
      </w:pPr>
      <w:r w:rsidRPr="0043730D">
        <w:rPr>
          <w:rFonts w:asciiTheme="majorBidi" w:hAnsiTheme="majorBidi" w:cstheme="majorBidi"/>
          <w:szCs w:val="22"/>
        </w:rPr>
        <w:t xml:space="preserve">Palais des </w:t>
      </w:r>
      <w:proofErr w:type="spellStart"/>
      <w:r w:rsidRPr="0043730D">
        <w:rPr>
          <w:rFonts w:asciiTheme="majorBidi" w:hAnsiTheme="majorBidi" w:cstheme="majorBidi"/>
          <w:szCs w:val="22"/>
        </w:rPr>
        <w:t>Congrès</w:t>
      </w:r>
      <w:proofErr w:type="spellEnd"/>
      <w:r w:rsidRPr="0043730D">
        <w:rPr>
          <w:rFonts w:asciiTheme="majorBidi" w:hAnsiTheme="majorBidi" w:cstheme="majorBidi"/>
          <w:szCs w:val="22"/>
        </w:rPr>
        <w:t xml:space="preserve"> de Montréal</w:t>
      </w:r>
    </w:p>
    <w:p w14:paraId="40C37965" w14:textId="76EAE17F" w:rsidR="0025566A" w:rsidRPr="0043730D" w:rsidRDefault="0025566A" w:rsidP="0025566A">
      <w:pPr>
        <w:shd w:val="clear" w:color="auto" w:fill="FFFFFF"/>
        <w:rPr>
          <w:rFonts w:asciiTheme="majorBidi" w:hAnsiTheme="majorBidi" w:cstheme="majorBidi"/>
          <w:szCs w:val="22"/>
        </w:rPr>
      </w:pPr>
      <w:r w:rsidRPr="0043730D">
        <w:rPr>
          <w:rFonts w:asciiTheme="majorBidi" w:hAnsiTheme="majorBidi" w:cstheme="majorBidi"/>
          <w:szCs w:val="22"/>
        </w:rPr>
        <w:t>1001 Place Jean Paul Riopelle (main entrance)</w:t>
      </w:r>
    </w:p>
    <w:p w14:paraId="3EE8236F" w14:textId="4B5C13ED" w:rsidR="0076202E" w:rsidRPr="0043730D" w:rsidRDefault="0076202E" w:rsidP="0043730D">
      <w:pPr>
        <w:shd w:val="clear" w:color="auto" w:fill="FFFFFF"/>
        <w:rPr>
          <w:rFonts w:asciiTheme="majorBidi" w:hAnsiTheme="majorBidi" w:cstheme="majorBidi"/>
          <w:szCs w:val="22"/>
        </w:rPr>
      </w:pPr>
      <w:r w:rsidRPr="0043730D">
        <w:rPr>
          <w:rFonts w:asciiTheme="majorBidi" w:hAnsiTheme="majorBidi" w:cstheme="majorBidi"/>
          <w:b/>
          <w:bCs/>
          <w:szCs w:val="22"/>
        </w:rPr>
        <w:t xml:space="preserve">Hall 220C </w:t>
      </w:r>
      <w:r w:rsidRPr="0043730D">
        <w:rPr>
          <w:rFonts w:asciiTheme="majorBidi" w:hAnsiTheme="majorBidi" w:cstheme="majorBidi"/>
          <w:szCs w:val="22"/>
        </w:rPr>
        <w:t>(2</w:t>
      </w:r>
      <w:r w:rsidRPr="0043730D">
        <w:rPr>
          <w:rFonts w:asciiTheme="majorBidi" w:hAnsiTheme="majorBidi" w:cstheme="majorBidi"/>
          <w:szCs w:val="22"/>
          <w:vertAlign w:val="superscript"/>
        </w:rPr>
        <w:t>nd</w:t>
      </w:r>
      <w:r w:rsidRPr="0043730D">
        <w:rPr>
          <w:rFonts w:asciiTheme="majorBidi" w:hAnsiTheme="majorBidi" w:cstheme="majorBidi"/>
          <w:szCs w:val="22"/>
        </w:rPr>
        <w:t xml:space="preserve"> floor)</w:t>
      </w:r>
    </w:p>
    <w:p w14:paraId="33955243" w14:textId="26754397" w:rsidR="0076202E" w:rsidRPr="0043730D" w:rsidRDefault="0076202E" w:rsidP="0043730D">
      <w:pPr>
        <w:shd w:val="clear" w:color="auto" w:fill="FFFFFF"/>
        <w:spacing w:before="120" w:after="120"/>
        <w:rPr>
          <w:rFonts w:asciiTheme="majorBidi" w:hAnsiTheme="majorBidi" w:cstheme="majorBidi"/>
          <w:szCs w:val="22"/>
        </w:rPr>
      </w:pPr>
      <w:r w:rsidRPr="0043730D">
        <w:rPr>
          <w:rFonts w:asciiTheme="majorBidi" w:hAnsiTheme="majorBidi" w:cstheme="majorBidi"/>
          <w:b/>
          <w:bCs/>
          <w:szCs w:val="22"/>
        </w:rPr>
        <w:t>Access</w:t>
      </w:r>
      <w:r w:rsidRPr="0043730D">
        <w:rPr>
          <w:rFonts w:asciiTheme="majorBidi" w:hAnsiTheme="majorBidi" w:cstheme="majorBidi"/>
          <w:szCs w:val="22"/>
        </w:rPr>
        <w:t xml:space="preserve"> is with your COP/MOP conference badge which you can obtain at the conference </w:t>
      </w:r>
      <w:r w:rsidR="0079586A" w:rsidRPr="0043730D">
        <w:rPr>
          <w:rFonts w:asciiTheme="majorBidi" w:hAnsiTheme="majorBidi" w:cstheme="majorBidi"/>
          <w:szCs w:val="22"/>
        </w:rPr>
        <w:t>R</w:t>
      </w:r>
      <w:r w:rsidRPr="0043730D">
        <w:rPr>
          <w:rFonts w:asciiTheme="majorBidi" w:hAnsiTheme="majorBidi" w:cstheme="majorBidi"/>
          <w:szCs w:val="22"/>
        </w:rPr>
        <w:t>egistration desk.</w:t>
      </w:r>
    </w:p>
    <w:p w14:paraId="49724E8F" w14:textId="7BAEBF2F" w:rsidR="0076202E" w:rsidRPr="0043730D" w:rsidRDefault="0076202E" w:rsidP="0043730D">
      <w:pPr>
        <w:shd w:val="clear" w:color="auto" w:fill="FFFFFF"/>
        <w:spacing w:before="240" w:after="120"/>
        <w:jc w:val="center"/>
        <w:rPr>
          <w:rFonts w:asciiTheme="majorBidi" w:hAnsiTheme="majorBidi" w:cstheme="majorBidi"/>
          <w:b/>
          <w:bCs/>
          <w:szCs w:val="22"/>
        </w:rPr>
      </w:pPr>
      <w:r w:rsidRPr="0043730D">
        <w:rPr>
          <w:rFonts w:asciiTheme="majorBidi" w:hAnsiTheme="majorBidi" w:cstheme="majorBidi"/>
          <w:b/>
          <w:bCs/>
          <w:szCs w:val="22"/>
        </w:rPr>
        <w:t xml:space="preserve">Schedule and </w:t>
      </w:r>
      <w:r w:rsidR="00716C50" w:rsidRPr="0043730D">
        <w:rPr>
          <w:rFonts w:asciiTheme="majorBidi" w:hAnsiTheme="majorBidi" w:cstheme="majorBidi"/>
          <w:b/>
          <w:bCs/>
          <w:szCs w:val="22"/>
        </w:rPr>
        <w:t>a</w:t>
      </w:r>
      <w:r w:rsidRPr="0043730D">
        <w:rPr>
          <w:rFonts w:asciiTheme="majorBidi" w:hAnsiTheme="majorBidi" w:cstheme="majorBidi"/>
          <w:b/>
          <w:bCs/>
          <w:szCs w:val="22"/>
        </w:rPr>
        <w:t>genda</w:t>
      </w:r>
    </w:p>
    <w:tbl>
      <w:tblPr>
        <w:tblStyle w:val="TableGrid"/>
        <w:tblW w:w="9535" w:type="dxa"/>
        <w:tblInd w:w="0" w:type="dxa"/>
        <w:tblLook w:val="04A0" w:firstRow="1" w:lastRow="0" w:firstColumn="1" w:lastColumn="0" w:noHBand="0" w:noVBand="1"/>
      </w:tblPr>
      <w:tblGrid>
        <w:gridCol w:w="1838"/>
        <w:gridCol w:w="7697"/>
      </w:tblGrid>
      <w:tr w:rsidR="0076202E" w:rsidRPr="0043730D" w14:paraId="5D3392D0" w14:textId="77777777" w:rsidTr="0043730D">
        <w:tc>
          <w:tcPr>
            <w:tcW w:w="1838" w:type="dxa"/>
            <w:shd w:val="clear" w:color="auto" w:fill="auto"/>
          </w:tcPr>
          <w:p w14:paraId="4F09031A" w14:textId="5CA7E40C" w:rsidR="00381689" w:rsidRPr="0043730D" w:rsidRDefault="0076202E" w:rsidP="0043730D">
            <w:pPr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Time</w:t>
            </w:r>
          </w:p>
        </w:tc>
        <w:tc>
          <w:tcPr>
            <w:tcW w:w="7697" w:type="dxa"/>
            <w:shd w:val="clear" w:color="auto" w:fill="auto"/>
          </w:tcPr>
          <w:p w14:paraId="27C8CB7F" w14:textId="1016FB00" w:rsidR="00381689" w:rsidRPr="0043730D" w:rsidRDefault="0076202E" w:rsidP="0043730D">
            <w:pPr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Content</w:t>
            </w:r>
          </w:p>
        </w:tc>
      </w:tr>
      <w:tr w:rsidR="0076202E" w:rsidRPr="0043730D" w14:paraId="74A97A28" w14:textId="77777777" w:rsidTr="00002802">
        <w:tc>
          <w:tcPr>
            <w:tcW w:w="9535" w:type="dxa"/>
            <w:gridSpan w:val="2"/>
            <w:shd w:val="clear" w:color="auto" w:fill="DEEAF6" w:themeFill="accent5" w:themeFillTint="33"/>
          </w:tcPr>
          <w:p w14:paraId="33C055D4" w14:textId="6817BEE2" w:rsidR="00CB2713" w:rsidRPr="0043730D" w:rsidRDefault="0076202E" w:rsidP="00716C50">
            <w:pPr>
              <w:spacing w:before="120" w:after="120"/>
              <w:jc w:val="left"/>
              <w:rPr>
                <w:rFonts w:asciiTheme="majorBidi" w:hAnsiTheme="majorBidi" w:cstheme="majorBidi"/>
                <w:b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/>
                <w:sz w:val="22"/>
                <w:szCs w:val="22"/>
                <w:lang w:val="en-GB"/>
              </w:rPr>
              <w:t>Monday, 5 December 2022</w:t>
            </w:r>
          </w:p>
        </w:tc>
      </w:tr>
      <w:tr w:rsidR="0076202E" w:rsidRPr="0043730D" w14:paraId="343EC336" w14:textId="77777777" w:rsidTr="0043730D">
        <w:tc>
          <w:tcPr>
            <w:tcW w:w="1838" w:type="dxa"/>
          </w:tcPr>
          <w:p w14:paraId="24C05010" w14:textId="77777777" w:rsidR="0076202E" w:rsidRPr="0043730D" w:rsidRDefault="0076202E" w:rsidP="00716C50">
            <w:pPr>
              <w:spacing w:before="120" w:after="120"/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7697" w:type="dxa"/>
          </w:tcPr>
          <w:p w14:paraId="00CC2F49" w14:textId="0E1A85D4" w:rsidR="00CB2713" w:rsidRPr="0043730D" w:rsidRDefault="00CB2713" w:rsidP="00716C50">
            <w:pPr>
              <w:pStyle w:val="ListParagraph"/>
              <w:numPr>
                <w:ilvl w:val="0"/>
                <w:numId w:val="7"/>
              </w:numPr>
              <w:spacing w:before="120" w:after="120"/>
              <w:rPr>
                <w:rFonts w:asciiTheme="majorBidi" w:hAnsiTheme="majorBidi" w:cstheme="majorBidi"/>
                <w:b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/>
                <w:sz w:val="22"/>
                <w:szCs w:val="22"/>
                <w:lang w:val="en-GB"/>
              </w:rPr>
              <w:t>Opening of the workshop</w:t>
            </w:r>
          </w:p>
        </w:tc>
      </w:tr>
      <w:tr w:rsidR="0076202E" w:rsidRPr="0043730D" w14:paraId="3DDB53BE" w14:textId="77777777" w:rsidTr="0043730D">
        <w:tc>
          <w:tcPr>
            <w:tcW w:w="1838" w:type="dxa"/>
          </w:tcPr>
          <w:p w14:paraId="66D3B13A" w14:textId="3F18A756" w:rsidR="0076202E" w:rsidRPr="0043730D" w:rsidRDefault="00CB2713" w:rsidP="0043730D">
            <w:pPr>
              <w:spacing w:before="80" w:after="80"/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8:</w:t>
            </w:r>
            <w:r w:rsidR="00DB1394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15</w:t>
            </w:r>
            <w:r w:rsidR="00403993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 xml:space="preserve"> – 9:00</w:t>
            </w:r>
          </w:p>
        </w:tc>
        <w:tc>
          <w:tcPr>
            <w:tcW w:w="7697" w:type="dxa"/>
          </w:tcPr>
          <w:p w14:paraId="6242F5C4" w14:textId="2A8CDD93" w:rsidR="00CB2713" w:rsidRPr="0043730D" w:rsidRDefault="00CB2713" w:rsidP="0043730D">
            <w:pPr>
              <w:spacing w:before="80" w:after="80"/>
              <w:jc w:val="left"/>
              <w:rPr>
                <w:rFonts w:asciiTheme="majorBidi" w:hAnsiTheme="majorBidi" w:cstheme="majorBidi"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sz w:val="22"/>
                <w:szCs w:val="22"/>
                <w:lang w:val="en-GB"/>
              </w:rPr>
              <w:t>Registration of participants</w:t>
            </w:r>
          </w:p>
        </w:tc>
      </w:tr>
      <w:tr w:rsidR="0076202E" w:rsidRPr="0043730D" w14:paraId="171E6B5E" w14:textId="77777777" w:rsidTr="0043730D">
        <w:tc>
          <w:tcPr>
            <w:tcW w:w="1838" w:type="dxa"/>
          </w:tcPr>
          <w:p w14:paraId="22287D50" w14:textId="095C6B7D" w:rsidR="0076202E" w:rsidRPr="0043730D" w:rsidRDefault="002E29D0" w:rsidP="0043730D">
            <w:pPr>
              <w:spacing w:before="80" w:after="80"/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9</w:t>
            </w:r>
            <w:r w:rsidR="00CB2713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:</w:t>
            </w:r>
            <w:r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0</w:t>
            </w:r>
            <w:r w:rsidR="00CB2713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0</w:t>
            </w:r>
            <w:r w:rsidR="00F12D4F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 xml:space="preserve"> </w:t>
            </w:r>
            <w:r w:rsidR="00430D29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–</w:t>
            </w:r>
            <w:r w:rsidR="00F12D4F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 xml:space="preserve"> </w:t>
            </w:r>
            <w:r w:rsidR="00430D29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 xml:space="preserve">9:30 </w:t>
            </w:r>
          </w:p>
        </w:tc>
        <w:tc>
          <w:tcPr>
            <w:tcW w:w="7697" w:type="dxa"/>
          </w:tcPr>
          <w:p w14:paraId="065C1F03" w14:textId="791D15C8" w:rsidR="00CB2713" w:rsidRPr="0043730D" w:rsidRDefault="00CB2713" w:rsidP="0043730D">
            <w:pPr>
              <w:spacing w:before="80" w:after="80"/>
              <w:jc w:val="left"/>
              <w:rPr>
                <w:rFonts w:asciiTheme="majorBidi" w:hAnsiTheme="majorBidi" w:cstheme="majorBidi"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sz w:val="22"/>
                <w:szCs w:val="22"/>
                <w:lang w:val="en-GB"/>
              </w:rPr>
              <w:t>Welcoming remarks and organization of work</w:t>
            </w:r>
          </w:p>
        </w:tc>
      </w:tr>
      <w:tr w:rsidR="0076202E" w:rsidRPr="0043730D" w14:paraId="29E9184D" w14:textId="77777777" w:rsidTr="0043730D">
        <w:tc>
          <w:tcPr>
            <w:tcW w:w="1838" w:type="dxa"/>
          </w:tcPr>
          <w:p w14:paraId="0509AE3F" w14:textId="6DACE834" w:rsidR="0076202E" w:rsidRPr="0043730D" w:rsidRDefault="00CB2713" w:rsidP="0043730D">
            <w:pPr>
              <w:spacing w:before="80" w:after="80"/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9:</w:t>
            </w:r>
            <w:r w:rsidR="002E29D0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3</w:t>
            </w:r>
            <w:r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0</w:t>
            </w:r>
            <w:r w:rsidR="00430D29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 xml:space="preserve"> – 10:00</w:t>
            </w:r>
          </w:p>
        </w:tc>
        <w:tc>
          <w:tcPr>
            <w:tcW w:w="7697" w:type="dxa"/>
          </w:tcPr>
          <w:p w14:paraId="5F6E6A19" w14:textId="6BD9A180" w:rsidR="00CB2713" w:rsidRPr="0043730D" w:rsidRDefault="00CB2713" w:rsidP="0043730D">
            <w:pPr>
              <w:spacing w:before="80" w:after="80"/>
              <w:jc w:val="left"/>
              <w:rPr>
                <w:rFonts w:asciiTheme="majorBidi" w:hAnsiTheme="majorBidi" w:cstheme="majorBidi"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sz w:val="22"/>
                <w:szCs w:val="22"/>
                <w:lang w:val="en-GB"/>
              </w:rPr>
              <w:t>Overview of the BCH III Project</w:t>
            </w:r>
          </w:p>
        </w:tc>
      </w:tr>
      <w:tr w:rsidR="00FB431E" w:rsidRPr="0043730D" w14:paraId="28E6468E" w14:textId="77777777" w:rsidTr="0043730D">
        <w:tc>
          <w:tcPr>
            <w:tcW w:w="1838" w:type="dxa"/>
            <w:shd w:val="clear" w:color="auto" w:fill="D9D9D9" w:themeFill="background1" w:themeFillShade="D9"/>
          </w:tcPr>
          <w:p w14:paraId="6072F8FD" w14:textId="5498431E" w:rsidR="00FB431E" w:rsidRPr="0043730D" w:rsidRDefault="00FB431E" w:rsidP="00716C50">
            <w:pPr>
              <w:spacing w:before="120" w:after="120"/>
              <w:jc w:val="left"/>
              <w:rPr>
                <w:rFonts w:asciiTheme="majorBidi" w:hAnsiTheme="majorBidi" w:cstheme="majorBidi"/>
                <w:b/>
                <w:bCs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/>
                <w:sz w:val="22"/>
                <w:szCs w:val="22"/>
                <w:lang w:val="en-GB"/>
              </w:rPr>
              <w:t>10:00</w:t>
            </w:r>
            <w:r w:rsidR="00430D29" w:rsidRPr="0043730D">
              <w:rPr>
                <w:rFonts w:asciiTheme="majorBidi" w:hAnsiTheme="majorBidi" w:cstheme="majorBidi"/>
                <w:b/>
                <w:sz w:val="22"/>
                <w:szCs w:val="22"/>
                <w:lang w:val="en-GB"/>
              </w:rPr>
              <w:t xml:space="preserve"> </w:t>
            </w:r>
            <w:r w:rsidR="00430D29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– 10:30</w:t>
            </w:r>
          </w:p>
        </w:tc>
        <w:tc>
          <w:tcPr>
            <w:tcW w:w="7697" w:type="dxa"/>
            <w:shd w:val="clear" w:color="auto" w:fill="D9D9D9" w:themeFill="background1" w:themeFillShade="D9"/>
          </w:tcPr>
          <w:p w14:paraId="35C6DBAD" w14:textId="347D2D8B" w:rsidR="00FB431E" w:rsidRPr="0043730D" w:rsidRDefault="00FB431E" w:rsidP="0043730D">
            <w:pPr>
              <w:spacing w:before="80" w:after="80"/>
              <w:jc w:val="left"/>
              <w:rPr>
                <w:rFonts w:asciiTheme="majorBidi" w:hAnsiTheme="majorBidi" w:cstheme="majorBidi"/>
                <w:b/>
                <w:i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Cs/>
                <w:i/>
                <w:sz w:val="22"/>
                <w:szCs w:val="22"/>
                <w:lang w:val="en-GB"/>
              </w:rPr>
              <w:t>Coffee/tea break + group photo (30 min)</w:t>
            </w:r>
            <w:r w:rsidRPr="0043730D">
              <w:rPr>
                <w:rFonts w:asciiTheme="majorBidi" w:hAnsiTheme="majorBidi" w:cstheme="majorBidi"/>
                <w:b/>
                <w:i/>
                <w:sz w:val="22"/>
                <w:szCs w:val="22"/>
                <w:lang w:val="en-GB"/>
              </w:rPr>
              <w:t xml:space="preserve"> </w:t>
            </w:r>
          </w:p>
        </w:tc>
      </w:tr>
      <w:tr w:rsidR="00FB431E" w:rsidRPr="0043730D" w14:paraId="11D82B44" w14:textId="77777777" w:rsidTr="0043730D">
        <w:tc>
          <w:tcPr>
            <w:tcW w:w="1838" w:type="dxa"/>
          </w:tcPr>
          <w:p w14:paraId="6E5605EE" w14:textId="77777777" w:rsidR="00FB431E" w:rsidRPr="0043730D" w:rsidRDefault="00FB431E" w:rsidP="00716C50">
            <w:pPr>
              <w:spacing w:before="120" w:after="120"/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7697" w:type="dxa"/>
          </w:tcPr>
          <w:p w14:paraId="752E71FF" w14:textId="11106FBC" w:rsidR="00FB431E" w:rsidRPr="0043730D" w:rsidRDefault="00FB431E" w:rsidP="00716C50">
            <w:pPr>
              <w:pStyle w:val="ListParagraph"/>
              <w:numPr>
                <w:ilvl w:val="0"/>
                <w:numId w:val="7"/>
              </w:numPr>
              <w:spacing w:before="120" w:after="120"/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/>
                <w:sz w:val="22"/>
                <w:szCs w:val="22"/>
                <w:lang w:val="en-GB"/>
              </w:rPr>
              <w:t>Overview of the Cartagena Protocol (special emphasis on BCH obligations)</w:t>
            </w:r>
          </w:p>
        </w:tc>
      </w:tr>
      <w:tr w:rsidR="00FB431E" w:rsidRPr="0043730D" w14:paraId="571B2E2E" w14:textId="77777777" w:rsidTr="0043730D">
        <w:tc>
          <w:tcPr>
            <w:tcW w:w="1838" w:type="dxa"/>
          </w:tcPr>
          <w:p w14:paraId="2D008B46" w14:textId="0F5E0101" w:rsidR="00FB431E" w:rsidRPr="0043730D" w:rsidRDefault="00FB431E" w:rsidP="0043730D">
            <w:pPr>
              <w:spacing w:before="80" w:after="80"/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10:30</w:t>
            </w:r>
            <w:r w:rsidR="00896BAB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 xml:space="preserve"> </w:t>
            </w:r>
            <w:r w:rsidR="00430D29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 xml:space="preserve">– </w:t>
            </w:r>
            <w:r w:rsidR="002F6A4F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11:15</w:t>
            </w:r>
          </w:p>
        </w:tc>
        <w:tc>
          <w:tcPr>
            <w:tcW w:w="7697" w:type="dxa"/>
          </w:tcPr>
          <w:p w14:paraId="08EBBF6B" w14:textId="3E9B401C" w:rsidR="00FB431E" w:rsidRPr="0043730D" w:rsidRDefault="00FB431E" w:rsidP="0043730D">
            <w:pPr>
              <w:spacing w:before="80" w:after="80"/>
              <w:jc w:val="left"/>
              <w:rPr>
                <w:rFonts w:asciiTheme="majorBidi" w:hAnsiTheme="majorBidi" w:cstheme="majorBidi"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sz w:val="22"/>
                <w:szCs w:val="22"/>
                <w:lang w:val="en-GB"/>
              </w:rPr>
              <w:t>The Cartagena Protocol and the BCH</w:t>
            </w:r>
          </w:p>
        </w:tc>
      </w:tr>
      <w:tr w:rsidR="006F7850" w:rsidRPr="0043730D" w14:paraId="28356F3B" w14:textId="77777777" w:rsidTr="0043730D">
        <w:tc>
          <w:tcPr>
            <w:tcW w:w="1838" w:type="dxa"/>
          </w:tcPr>
          <w:p w14:paraId="5634DA2B" w14:textId="77777777" w:rsidR="006F7850" w:rsidRPr="0043730D" w:rsidRDefault="006F7850" w:rsidP="0043730D">
            <w:pPr>
              <w:spacing w:before="80" w:after="80"/>
              <w:jc w:val="left"/>
              <w:rPr>
                <w:rFonts w:asciiTheme="majorBidi" w:hAnsiTheme="majorBidi" w:cstheme="majorBidi"/>
                <w:b/>
                <w:szCs w:val="22"/>
                <w:lang w:val="en-GB"/>
              </w:rPr>
            </w:pPr>
          </w:p>
        </w:tc>
        <w:tc>
          <w:tcPr>
            <w:tcW w:w="7697" w:type="dxa"/>
          </w:tcPr>
          <w:p w14:paraId="44A27A2A" w14:textId="7C144CDA" w:rsidR="006F7850" w:rsidRPr="0043730D" w:rsidRDefault="006F7850" w:rsidP="00716C50">
            <w:pPr>
              <w:pStyle w:val="ListParagraph"/>
              <w:numPr>
                <w:ilvl w:val="0"/>
                <w:numId w:val="7"/>
              </w:numPr>
              <w:spacing w:before="120" w:after="120"/>
              <w:jc w:val="left"/>
              <w:rPr>
                <w:rFonts w:asciiTheme="majorBidi" w:hAnsiTheme="majorBidi" w:cstheme="majorBidi"/>
                <w:b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/>
                <w:sz w:val="22"/>
                <w:szCs w:val="22"/>
                <w:lang w:val="en-GB"/>
              </w:rPr>
              <w:t>Searching for information on the Biosafety Clearing-House</w:t>
            </w:r>
          </w:p>
        </w:tc>
      </w:tr>
      <w:tr w:rsidR="006F7850" w:rsidRPr="0043730D" w14:paraId="48C4EF7F" w14:textId="77777777" w:rsidTr="0043730D">
        <w:tc>
          <w:tcPr>
            <w:tcW w:w="1838" w:type="dxa"/>
          </w:tcPr>
          <w:p w14:paraId="49E79B0D" w14:textId="5F2F19A5" w:rsidR="006F7850" w:rsidRPr="0043730D" w:rsidRDefault="006F7850" w:rsidP="0043730D">
            <w:pPr>
              <w:spacing w:before="80" w:after="80"/>
              <w:jc w:val="left"/>
              <w:rPr>
                <w:rFonts w:asciiTheme="majorBidi" w:hAnsiTheme="majorBidi" w:cstheme="majorBidi"/>
                <w:b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/>
                <w:sz w:val="22"/>
                <w:szCs w:val="22"/>
                <w:lang w:val="en-GB"/>
              </w:rPr>
              <w:t>11:15</w:t>
            </w:r>
            <w:r w:rsidR="00B26015" w:rsidRPr="0043730D">
              <w:rPr>
                <w:rFonts w:asciiTheme="majorBidi" w:hAnsiTheme="majorBidi" w:cstheme="majorBidi"/>
                <w:b/>
                <w:sz w:val="22"/>
                <w:szCs w:val="22"/>
                <w:lang w:val="en-GB"/>
              </w:rPr>
              <w:t xml:space="preserve"> – 12:00</w:t>
            </w:r>
          </w:p>
        </w:tc>
        <w:tc>
          <w:tcPr>
            <w:tcW w:w="7697" w:type="dxa"/>
          </w:tcPr>
          <w:p w14:paraId="55340C33" w14:textId="31D54E71" w:rsidR="006F7850" w:rsidRPr="0043730D" w:rsidRDefault="006F7850" w:rsidP="0043730D">
            <w:pPr>
              <w:spacing w:before="80" w:after="80"/>
              <w:jc w:val="left"/>
              <w:rPr>
                <w:rFonts w:asciiTheme="majorBidi" w:hAnsiTheme="majorBidi" w:cstheme="majorBidi"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sz w:val="22"/>
                <w:szCs w:val="22"/>
                <w:lang w:val="en-GB"/>
              </w:rPr>
              <w:t>Navigation of the new platform of the BCH</w:t>
            </w:r>
          </w:p>
        </w:tc>
      </w:tr>
      <w:tr w:rsidR="00FB431E" w:rsidRPr="0043730D" w14:paraId="57BC432B" w14:textId="77777777" w:rsidTr="0043730D">
        <w:tc>
          <w:tcPr>
            <w:tcW w:w="1838" w:type="dxa"/>
            <w:shd w:val="clear" w:color="auto" w:fill="D9D9D9" w:themeFill="background1" w:themeFillShade="D9"/>
          </w:tcPr>
          <w:p w14:paraId="10E8E741" w14:textId="73741986" w:rsidR="00FB431E" w:rsidRPr="0043730D" w:rsidRDefault="00FB431E" w:rsidP="00716C50">
            <w:pPr>
              <w:spacing w:before="120" w:after="120"/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/>
                <w:sz w:val="22"/>
                <w:szCs w:val="22"/>
                <w:lang w:val="en-GB"/>
              </w:rPr>
              <w:t>12:00</w:t>
            </w:r>
            <w:r w:rsidR="00B26015" w:rsidRPr="0043730D">
              <w:rPr>
                <w:rFonts w:asciiTheme="majorBidi" w:hAnsiTheme="majorBidi" w:cstheme="majorBidi"/>
                <w:b/>
                <w:sz w:val="22"/>
                <w:szCs w:val="22"/>
                <w:lang w:val="en-GB"/>
              </w:rPr>
              <w:t xml:space="preserve"> – 13:00</w:t>
            </w:r>
          </w:p>
        </w:tc>
        <w:tc>
          <w:tcPr>
            <w:tcW w:w="7697" w:type="dxa"/>
            <w:shd w:val="clear" w:color="auto" w:fill="D9D9D9" w:themeFill="background1" w:themeFillShade="D9"/>
          </w:tcPr>
          <w:p w14:paraId="51FC5100" w14:textId="2CF7AB8E" w:rsidR="00FB431E" w:rsidRPr="0043730D" w:rsidRDefault="00FB431E" w:rsidP="0043730D">
            <w:pPr>
              <w:spacing w:before="80" w:after="80"/>
              <w:jc w:val="left"/>
              <w:rPr>
                <w:rFonts w:asciiTheme="majorBidi" w:hAnsiTheme="majorBidi" w:cstheme="majorBidi"/>
                <w:b/>
                <w:i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Cs/>
                <w:i/>
                <w:sz w:val="22"/>
                <w:szCs w:val="22"/>
                <w:lang w:val="en-GB"/>
              </w:rPr>
              <w:t>Lunch break (60 min)</w:t>
            </w:r>
            <w:r w:rsidRPr="0043730D">
              <w:rPr>
                <w:rFonts w:asciiTheme="majorBidi" w:hAnsiTheme="majorBidi" w:cstheme="majorBidi"/>
                <w:b/>
                <w:i/>
                <w:sz w:val="22"/>
                <w:szCs w:val="22"/>
                <w:lang w:val="en-GB"/>
              </w:rPr>
              <w:t xml:space="preserve"> </w:t>
            </w:r>
          </w:p>
        </w:tc>
      </w:tr>
      <w:tr w:rsidR="00FB431E" w:rsidRPr="0043730D" w14:paraId="49849B6A" w14:textId="77777777" w:rsidTr="0043730D">
        <w:tc>
          <w:tcPr>
            <w:tcW w:w="1838" w:type="dxa"/>
          </w:tcPr>
          <w:p w14:paraId="2B216C25" w14:textId="17571ECA" w:rsidR="00FB431E" w:rsidRPr="0043730D" w:rsidRDefault="00FB431E" w:rsidP="0043730D">
            <w:pPr>
              <w:spacing w:before="80" w:after="80"/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13:00</w:t>
            </w:r>
            <w:r w:rsidR="00B26015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 xml:space="preserve"> – 14:00</w:t>
            </w:r>
          </w:p>
        </w:tc>
        <w:tc>
          <w:tcPr>
            <w:tcW w:w="7697" w:type="dxa"/>
          </w:tcPr>
          <w:p w14:paraId="3C3E9FC8" w14:textId="414907DC" w:rsidR="004C4EC8" w:rsidRPr="0043730D" w:rsidRDefault="006F7850" w:rsidP="0043730D">
            <w:pPr>
              <w:spacing w:before="80" w:after="80"/>
              <w:jc w:val="left"/>
              <w:rPr>
                <w:rFonts w:asciiTheme="majorBidi" w:hAnsiTheme="majorBidi" w:cstheme="majorBidi"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sz w:val="22"/>
                <w:szCs w:val="22"/>
                <w:lang w:val="en-GB"/>
              </w:rPr>
              <w:t>Scientific</w:t>
            </w:r>
            <w:r w:rsidR="00826853" w:rsidRPr="0043730D"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 information in the BCH</w:t>
            </w:r>
          </w:p>
        </w:tc>
      </w:tr>
      <w:tr w:rsidR="00FB431E" w:rsidRPr="0043730D" w14:paraId="745B6848" w14:textId="77777777" w:rsidTr="0043730D">
        <w:tc>
          <w:tcPr>
            <w:tcW w:w="1838" w:type="dxa"/>
          </w:tcPr>
          <w:p w14:paraId="1C650CBF" w14:textId="71A1A67E" w:rsidR="00FB431E" w:rsidRPr="0043730D" w:rsidRDefault="00FB431E" w:rsidP="0043730D">
            <w:pPr>
              <w:spacing w:before="80" w:after="80"/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1</w:t>
            </w:r>
            <w:r w:rsidR="00B26015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4</w:t>
            </w:r>
            <w:r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:</w:t>
            </w:r>
            <w:r w:rsidR="00B26015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 xml:space="preserve">00 </w:t>
            </w:r>
            <w:r w:rsidR="008011D8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–</w:t>
            </w:r>
            <w:r w:rsidR="00B26015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 xml:space="preserve"> </w:t>
            </w:r>
            <w:r w:rsidR="008011D8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14:</w:t>
            </w:r>
            <w:r w:rsidR="00307722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30</w:t>
            </w:r>
            <w:r w:rsidR="008011D8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7697" w:type="dxa"/>
          </w:tcPr>
          <w:p w14:paraId="6BA6AD83" w14:textId="29BF5F03" w:rsidR="00FB431E" w:rsidRPr="0043730D" w:rsidRDefault="00FB431E" w:rsidP="0043730D">
            <w:pPr>
              <w:spacing w:before="80" w:after="80"/>
              <w:jc w:val="left"/>
              <w:rPr>
                <w:rFonts w:asciiTheme="majorBidi" w:hAnsiTheme="majorBidi" w:cstheme="majorBidi"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sz w:val="22"/>
                <w:szCs w:val="22"/>
                <w:lang w:val="en-GB"/>
              </w:rPr>
              <w:t>Using the BCH for searching for information (</w:t>
            </w:r>
            <w:r w:rsidR="00D9311A" w:rsidRPr="0043730D">
              <w:rPr>
                <w:rFonts w:asciiTheme="majorBidi" w:hAnsiTheme="majorBidi" w:cstheme="majorBidi"/>
                <w:sz w:val="22"/>
                <w:szCs w:val="22"/>
                <w:lang w:val="en-GB"/>
              </w:rPr>
              <w:t>case study demonstration</w:t>
            </w:r>
            <w:r w:rsidRPr="0043730D">
              <w:rPr>
                <w:rFonts w:asciiTheme="majorBidi" w:hAnsiTheme="majorBidi" w:cstheme="majorBidi"/>
                <w:sz w:val="22"/>
                <w:szCs w:val="22"/>
                <w:lang w:val="en-GB"/>
              </w:rPr>
              <w:t>)</w:t>
            </w:r>
          </w:p>
        </w:tc>
      </w:tr>
      <w:tr w:rsidR="00FB431E" w:rsidRPr="0043730D" w14:paraId="44468C3F" w14:textId="77777777" w:rsidTr="0043730D">
        <w:tc>
          <w:tcPr>
            <w:tcW w:w="1838" w:type="dxa"/>
            <w:shd w:val="clear" w:color="auto" w:fill="D9D9D9" w:themeFill="background1" w:themeFillShade="D9"/>
          </w:tcPr>
          <w:p w14:paraId="10398100" w14:textId="554F4F2B" w:rsidR="00FB431E" w:rsidRPr="0043730D" w:rsidRDefault="00FB431E" w:rsidP="00716C50">
            <w:pPr>
              <w:spacing w:before="120" w:after="120"/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14:</w:t>
            </w:r>
            <w:r w:rsidR="00307722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30</w:t>
            </w:r>
            <w:r w:rsidR="008011D8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 xml:space="preserve"> – 15:</w:t>
            </w:r>
            <w:r w:rsidR="00307722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00</w:t>
            </w:r>
          </w:p>
        </w:tc>
        <w:tc>
          <w:tcPr>
            <w:tcW w:w="7697" w:type="dxa"/>
            <w:shd w:val="clear" w:color="auto" w:fill="D9D9D9" w:themeFill="background1" w:themeFillShade="D9"/>
          </w:tcPr>
          <w:p w14:paraId="0916A1B7" w14:textId="021E97D9" w:rsidR="00FB431E" w:rsidRPr="0043730D" w:rsidRDefault="00FB431E" w:rsidP="0043730D">
            <w:pPr>
              <w:spacing w:before="80" w:after="80"/>
              <w:jc w:val="left"/>
              <w:rPr>
                <w:rFonts w:asciiTheme="majorBidi" w:hAnsiTheme="majorBidi" w:cstheme="majorBidi"/>
                <w:b/>
                <w:i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Cs/>
                <w:i/>
                <w:sz w:val="22"/>
                <w:szCs w:val="22"/>
                <w:lang w:val="en-GB"/>
              </w:rPr>
              <w:t>Coffee/tea break (30 min)</w:t>
            </w:r>
          </w:p>
        </w:tc>
      </w:tr>
      <w:tr w:rsidR="00FB431E" w:rsidRPr="0043730D" w14:paraId="50A2D72B" w14:textId="77777777" w:rsidTr="0043730D">
        <w:tc>
          <w:tcPr>
            <w:tcW w:w="1838" w:type="dxa"/>
          </w:tcPr>
          <w:p w14:paraId="617F3184" w14:textId="04114AA8" w:rsidR="00FB431E" w:rsidRPr="0043730D" w:rsidRDefault="00FB431E" w:rsidP="0043730D">
            <w:pPr>
              <w:spacing w:before="80" w:after="80"/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lastRenderedPageBreak/>
              <w:t>15:</w:t>
            </w:r>
            <w:r w:rsidR="00307722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00 – 16:30</w:t>
            </w:r>
          </w:p>
        </w:tc>
        <w:tc>
          <w:tcPr>
            <w:tcW w:w="7697" w:type="dxa"/>
          </w:tcPr>
          <w:p w14:paraId="679B6C9E" w14:textId="7D7B66AB" w:rsidR="00FB431E" w:rsidRPr="0043730D" w:rsidRDefault="00FB431E" w:rsidP="0043730D">
            <w:pPr>
              <w:spacing w:before="80" w:after="80"/>
              <w:jc w:val="left"/>
              <w:rPr>
                <w:rFonts w:asciiTheme="majorBidi" w:hAnsiTheme="majorBidi" w:cstheme="majorBidi"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sz w:val="22"/>
                <w:szCs w:val="22"/>
                <w:lang w:val="en-GB"/>
              </w:rPr>
              <w:t>Breakout groups: case study exercises on using the BCH for searching for information</w:t>
            </w:r>
          </w:p>
        </w:tc>
      </w:tr>
      <w:tr w:rsidR="00FB431E" w:rsidRPr="0043730D" w14:paraId="467509BA" w14:textId="77777777" w:rsidTr="0043730D">
        <w:tc>
          <w:tcPr>
            <w:tcW w:w="1838" w:type="dxa"/>
            <w:shd w:val="clear" w:color="auto" w:fill="FFFFFF" w:themeFill="background1"/>
          </w:tcPr>
          <w:p w14:paraId="12256A6F" w14:textId="7249FD03" w:rsidR="00FB431E" w:rsidRPr="0043730D" w:rsidRDefault="00FB431E" w:rsidP="0043730D">
            <w:pPr>
              <w:spacing w:before="80" w:after="80"/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16:30</w:t>
            </w:r>
            <w:r w:rsidR="0058521C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 xml:space="preserve"> </w:t>
            </w:r>
            <w:r w:rsidR="00CF3127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–</w:t>
            </w:r>
            <w:r w:rsidR="0058521C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 xml:space="preserve"> </w:t>
            </w:r>
            <w:r w:rsidR="00CF3127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16:45</w:t>
            </w:r>
          </w:p>
        </w:tc>
        <w:tc>
          <w:tcPr>
            <w:tcW w:w="7697" w:type="dxa"/>
            <w:shd w:val="clear" w:color="auto" w:fill="FFFFFF" w:themeFill="background1"/>
          </w:tcPr>
          <w:p w14:paraId="4070E7AF" w14:textId="76F704AD" w:rsidR="00FB431E" w:rsidRPr="0043730D" w:rsidRDefault="00FB431E" w:rsidP="0043730D">
            <w:pPr>
              <w:spacing w:before="80" w:after="80"/>
              <w:jc w:val="left"/>
              <w:rPr>
                <w:rFonts w:asciiTheme="majorBidi" w:hAnsiTheme="majorBidi" w:cstheme="majorBidi"/>
                <w:bCs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sz w:val="22"/>
                <w:szCs w:val="22"/>
                <w:lang w:val="en-GB"/>
              </w:rPr>
              <w:t>Navigation</w:t>
            </w:r>
            <w:r w:rsidRPr="0043730D">
              <w:rPr>
                <w:rFonts w:asciiTheme="majorBidi" w:hAnsiTheme="majorBidi" w:cstheme="majorBidi"/>
                <w:bCs/>
                <w:sz w:val="22"/>
                <w:szCs w:val="22"/>
                <w:lang w:val="en-GB"/>
              </w:rPr>
              <w:t xml:space="preserve"> meeting (</w:t>
            </w:r>
            <w:r w:rsidR="002A65B1" w:rsidRPr="0043730D">
              <w:rPr>
                <w:rFonts w:asciiTheme="majorBidi" w:hAnsiTheme="majorBidi" w:cstheme="majorBidi"/>
                <w:bCs/>
                <w:sz w:val="22"/>
                <w:szCs w:val="22"/>
                <w:lang w:val="en-GB"/>
              </w:rPr>
              <w:t>feedback on Day 1 of the workshop</w:t>
            </w:r>
            <w:r w:rsidRPr="0043730D">
              <w:rPr>
                <w:rFonts w:asciiTheme="majorBidi" w:hAnsiTheme="majorBidi" w:cstheme="majorBidi"/>
                <w:bCs/>
                <w:sz w:val="22"/>
                <w:szCs w:val="22"/>
                <w:lang w:val="en-GB"/>
              </w:rPr>
              <w:t>)</w:t>
            </w:r>
          </w:p>
        </w:tc>
      </w:tr>
      <w:tr w:rsidR="00FB431E" w:rsidRPr="0043730D" w14:paraId="389A524A" w14:textId="77777777" w:rsidTr="000B2236">
        <w:tc>
          <w:tcPr>
            <w:tcW w:w="9535" w:type="dxa"/>
            <w:gridSpan w:val="2"/>
          </w:tcPr>
          <w:p w14:paraId="76230596" w14:textId="161A96AC" w:rsidR="00FB431E" w:rsidRPr="0043730D" w:rsidRDefault="00FB431E" w:rsidP="0043730D">
            <w:pPr>
              <w:jc w:val="left"/>
              <w:rPr>
                <w:rFonts w:asciiTheme="majorBidi" w:hAnsiTheme="majorBidi" w:cstheme="majorBidi"/>
                <w:i/>
                <w:iCs/>
                <w:sz w:val="22"/>
                <w:szCs w:val="22"/>
                <w:lang w:val="en-GB"/>
              </w:rPr>
            </w:pPr>
          </w:p>
        </w:tc>
      </w:tr>
      <w:tr w:rsidR="00FB431E" w:rsidRPr="0043730D" w14:paraId="3A5FCF5E" w14:textId="77777777" w:rsidTr="00002802">
        <w:tc>
          <w:tcPr>
            <w:tcW w:w="9535" w:type="dxa"/>
            <w:gridSpan w:val="2"/>
            <w:shd w:val="clear" w:color="auto" w:fill="D9E2F3" w:themeFill="accent1" w:themeFillTint="33"/>
          </w:tcPr>
          <w:p w14:paraId="613B48AC" w14:textId="4032C687" w:rsidR="00FB431E" w:rsidRPr="0043730D" w:rsidRDefault="00FB431E" w:rsidP="00716C50">
            <w:pPr>
              <w:spacing w:before="120" w:after="120"/>
              <w:jc w:val="left"/>
              <w:rPr>
                <w:rFonts w:asciiTheme="majorBidi" w:hAnsiTheme="majorBidi" w:cstheme="majorBidi"/>
                <w:b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/>
                <w:sz w:val="22"/>
                <w:szCs w:val="22"/>
                <w:lang w:val="en-GB"/>
              </w:rPr>
              <w:t>Tuesday, 6 December 2022</w:t>
            </w:r>
          </w:p>
        </w:tc>
      </w:tr>
      <w:tr w:rsidR="00FB431E" w:rsidRPr="0043730D" w14:paraId="04FB7049" w14:textId="77777777" w:rsidTr="0043730D">
        <w:tc>
          <w:tcPr>
            <w:tcW w:w="1838" w:type="dxa"/>
          </w:tcPr>
          <w:p w14:paraId="08A31DAC" w14:textId="23F6783F" w:rsidR="00FB431E" w:rsidRPr="0043730D" w:rsidRDefault="00FB431E" w:rsidP="0043730D">
            <w:pPr>
              <w:spacing w:before="80" w:after="80"/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8:30</w:t>
            </w:r>
            <w:r w:rsidR="00775FC3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 xml:space="preserve"> – 8:45</w:t>
            </w:r>
          </w:p>
        </w:tc>
        <w:tc>
          <w:tcPr>
            <w:tcW w:w="7697" w:type="dxa"/>
          </w:tcPr>
          <w:p w14:paraId="74B5FEC3" w14:textId="2619A099" w:rsidR="00FB431E" w:rsidRPr="0043730D" w:rsidRDefault="00FB431E" w:rsidP="0043730D">
            <w:pPr>
              <w:spacing w:before="80" w:after="80"/>
              <w:jc w:val="left"/>
              <w:rPr>
                <w:rFonts w:asciiTheme="majorBidi" w:hAnsiTheme="majorBidi" w:cstheme="majorBidi"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sz w:val="22"/>
                <w:szCs w:val="22"/>
                <w:lang w:val="en-GB"/>
              </w:rPr>
              <w:t>Recap of the previous day</w:t>
            </w:r>
          </w:p>
        </w:tc>
      </w:tr>
      <w:tr w:rsidR="00FB431E" w:rsidRPr="0043730D" w14:paraId="773B6AA6" w14:textId="77777777" w:rsidTr="0043730D">
        <w:tc>
          <w:tcPr>
            <w:tcW w:w="1838" w:type="dxa"/>
          </w:tcPr>
          <w:p w14:paraId="3D0F544C" w14:textId="77777777" w:rsidR="00FB431E" w:rsidRPr="0043730D" w:rsidRDefault="00FB431E" w:rsidP="00716C50">
            <w:pPr>
              <w:spacing w:before="120" w:after="120"/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7697" w:type="dxa"/>
          </w:tcPr>
          <w:p w14:paraId="1021AECB" w14:textId="5D411D9B" w:rsidR="00FB431E" w:rsidRPr="0043730D" w:rsidRDefault="00FB431E" w:rsidP="00716C50">
            <w:pPr>
              <w:pStyle w:val="ListParagraph"/>
              <w:numPr>
                <w:ilvl w:val="0"/>
                <w:numId w:val="7"/>
              </w:numPr>
              <w:spacing w:before="120" w:after="120"/>
              <w:contextualSpacing w:val="0"/>
              <w:jc w:val="left"/>
              <w:rPr>
                <w:rFonts w:asciiTheme="majorBidi" w:hAnsiTheme="majorBidi" w:cstheme="majorBidi"/>
                <w:b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/>
                <w:sz w:val="22"/>
                <w:szCs w:val="22"/>
                <w:lang w:val="en-GB"/>
              </w:rPr>
              <w:t>Submitting information in the Biosafety Clearing-House</w:t>
            </w:r>
          </w:p>
        </w:tc>
      </w:tr>
      <w:tr w:rsidR="00FB431E" w:rsidRPr="0043730D" w14:paraId="1E2707B5" w14:textId="77777777" w:rsidTr="0043730D">
        <w:tc>
          <w:tcPr>
            <w:tcW w:w="1838" w:type="dxa"/>
          </w:tcPr>
          <w:p w14:paraId="3D775864" w14:textId="65043980" w:rsidR="00FB431E" w:rsidRPr="0043730D" w:rsidRDefault="00FB431E" w:rsidP="0043730D">
            <w:pPr>
              <w:spacing w:before="80" w:after="80"/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8:45</w:t>
            </w:r>
            <w:r w:rsidR="00775FC3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 xml:space="preserve"> – 9:45</w:t>
            </w:r>
          </w:p>
        </w:tc>
        <w:tc>
          <w:tcPr>
            <w:tcW w:w="7697" w:type="dxa"/>
          </w:tcPr>
          <w:p w14:paraId="2686D85C" w14:textId="67BB7003" w:rsidR="00FB431E" w:rsidRPr="0043730D" w:rsidRDefault="00FB431E" w:rsidP="0043730D">
            <w:pPr>
              <w:spacing w:before="80" w:after="80"/>
              <w:jc w:val="left"/>
              <w:rPr>
                <w:rFonts w:asciiTheme="majorBidi" w:hAnsiTheme="majorBidi" w:cstheme="majorBidi"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sz w:val="22"/>
                <w:szCs w:val="22"/>
                <w:lang w:val="en-GB"/>
              </w:rPr>
              <w:t>Navigating the Submit page</w:t>
            </w:r>
            <w:r w:rsidR="00386485" w:rsidRPr="0043730D"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 (</w:t>
            </w:r>
            <w:r w:rsidR="00965B47" w:rsidRPr="0043730D">
              <w:rPr>
                <w:rFonts w:asciiTheme="majorBidi" w:hAnsiTheme="majorBidi" w:cstheme="majorBidi"/>
                <w:sz w:val="22"/>
                <w:szCs w:val="22"/>
                <w:lang w:val="en-GB"/>
              </w:rPr>
              <w:t>demonstration</w:t>
            </w:r>
            <w:r w:rsidR="00DA2FD7" w:rsidRPr="0043730D">
              <w:rPr>
                <w:rFonts w:asciiTheme="majorBidi" w:hAnsiTheme="majorBidi" w:cstheme="majorBidi"/>
                <w:sz w:val="22"/>
                <w:szCs w:val="22"/>
                <w:lang w:val="en-GB"/>
              </w:rPr>
              <w:t>)</w:t>
            </w:r>
          </w:p>
        </w:tc>
      </w:tr>
      <w:tr w:rsidR="00FB431E" w:rsidRPr="0043730D" w14:paraId="39A856FD" w14:textId="77777777" w:rsidTr="0043730D">
        <w:tc>
          <w:tcPr>
            <w:tcW w:w="1838" w:type="dxa"/>
          </w:tcPr>
          <w:p w14:paraId="5A5F6CC4" w14:textId="5C7975F8" w:rsidR="00FB431E" w:rsidRPr="0043730D" w:rsidRDefault="00FB431E" w:rsidP="0043730D">
            <w:pPr>
              <w:spacing w:before="80" w:after="80"/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9:45</w:t>
            </w:r>
            <w:r w:rsidR="00775FC3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 xml:space="preserve"> – 10:30</w:t>
            </w:r>
          </w:p>
        </w:tc>
        <w:tc>
          <w:tcPr>
            <w:tcW w:w="7697" w:type="dxa"/>
          </w:tcPr>
          <w:p w14:paraId="19DC7605" w14:textId="52CEEF34" w:rsidR="00FB431E" w:rsidRPr="0043730D" w:rsidRDefault="00FB431E" w:rsidP="0043730D">
            <w:pPr>
              <w:spacing w:before="80" w:after="80"/>
              <w:jc w:val="left"/>
              <w:rPr>
                <w:rFonts w:asciiTheme="majorBidi" w:hAnsiTheme="majorBidi" w:cstheme="majorBidi"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sz w:val="22"/>
                <w:szCs w:val="22"/>
                <w:lang w:val="en-GB"/>
              </w:rPr>
              <w:t>Case study exercises on how to submit records</w:t>
            </w:r>
          </w:p>
        </w:tc>
      </w:tr>
      <w:tr w:rsidR="00FB431E" w:rsidRPr="0043730D" w14:paraId="75723979" w14:textId="77777777" w:rsidTr="0043730D">
        <w:tc>
          <w:tcPr>
            <w:tcW w:w="1838" w:type="dxa"/>
            <w:shd w:val="clear" w:color="auto" w:fill="D9D9D9" w:themeFill="background1" w:themeFillShade="D9"/>
          </w:tcPr>
          <w:p w14:paraId="0A1DF218" w14:textId="3F206CBF" w:rsidR="00FB431E" w:rsidRPr="0043730D" w:rsidRDefault="00FB431E" w:rsidP="00716C50">
            <w:pPr>
              <w:spacing w:before="120" w:after="120"/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10:30</w:t>
            </w:r>
            <w:r w:rsidR="00775FC3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 xml:space="preserve"> – 11:00</w:t>
            </w:r>
          </w:p>
        </w:tc>
        <w:tc>
          <w:tcPr>
            <w:tcW w:w="7697" w:type="dxa"/>
            <w:shd w:val="clear" w:color="auto" w:fill="D9D9D9" w:themeFill="background1" w:themeFillShade="D9"/>
          </w:tcPr>
          <w:p w14:paraId="39DD2F74" w14:textId="29E8609B" w:rsidR="00FB431E" w:rsidRPr="0043730D" w:rsidRDefault="00FB431E" w:rsidP="0043730D">
            <w:pPr>
              <w:spacing w:before="80" w:after="80"/>
              <w:jc w:val="left"/>
              <w:rPr>
                <w:rFonts w:asciiTheme="majorBidi" w:hAnsiTheme="majorBidi" w:cstheme="majorBidi"/>
                <w:b/>
                <w:i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Cs/>
                <w:i/>
                <w:sz w:val="22"/>
                <w:szCs w:val="22"/>
                <w:lang w:val="en-GB"/>
              </w:rPr>
              <w:t>Coffee/tea break (30 min)</w:t>
            </w:r>
          </w:p>
        </w:tc>
      </w:tr>
      <w:tr w:rsidR="00FB431E" w:rsidRPr="0043730D" w14:paraId="1972D42F" w14:textId="77777777" w:rsidTr="0043730D">
        <w:tc>
          <w:tcPr>
            <w:tcW w:w="1838" w:type="dxa"/>
          </w:tcPr>
          <w:p w14:paraId="3A13C9F9" w14:textId="35B61155" w:rsidR="00FB431E" w:rsidRPr="0043730D" w:rsidRDefault="00FB431E" w:rsidP="0043730D">
            <w:pPr>
              <w:spacing w:before="80" w:after="80"/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11:00</w:t>
            </w:r>
            <w:r w:rsidR="00775FC3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 xml:space="preserve"> – 1</w:t>
            </w:r>
            <w:r w:rsidR="00145AF8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2</w:t>
            </w:r>
            <w:r w:rsidR="00775FC3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:</w:t>
            </w:r>
            <w:r w:rsidR="00145AF8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0</w:t>
            </w:r>
            <w:r w:rsidR="00775FC3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0</w:t>
            </w:r>
          </w:p>
        </w:tc>
        <w:tc>
          <w:tcPr>
            <w:tcW w:w="7697" w:type="dxa"/>
          </w:tcPr>
          <w:p w14:paraId="24382868" w14:textId="7E94B4C8" w:rsidR="00FB431E" w:rsidRPr="0043730D" w:rsidRDefault="00FB431E" w:rsidP="0043730D">
            <w:pPr>
              <w:spacing w:before="80" w:after="80"/>
              <w:jc w:val="left"/>
              <w:rPr>
                <w:rFonts w:asciiTheme="majorBidi" w:hAnsiTheme="majorBidi" w:cstheme="majorBidi"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Case </w:t>
            </w:r>
            <w:r w:rsidR="002D7D4B" w:rsidRPr="0043730D"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study </w:t>
            </w:r>
            <w:r w:rsidR="008A02CE" w:rsidRPr="0043730D">
              <w:rPr>
                <w:rFonts w:asciiTheme="majorBidi" w:hAnsiTheme="majorBidi" w:cstheme="majorBidi"/>
                <w:sz w:val="22"/>
                <w:szCs w:val="22"/>
                <w:lang w:val="en-GB"/>
              </w:rPr>
              <w:t>exercises on how to submit records (</w:t>
            </w:r>
            <w:r w:rsidRPr="0043730D">
              <w:rPr>
                <w:rFonts w:asciiTheme="majorBidi" w:hAnsiTheme="majorBidi" w:cstheme="majorBidi"/>
                <w:i/>
                <w:iCs/>
                <w:sz w:val="22"/>
                <w:szCs w:val="22"/>
                <w:lang w:val="en-GB"/>
              </w:rPr>
              <w:t>continued</w:t>
            </w:r>
            <w:r w:rsidR="008A02CE" w:rsidRPr="0043730D">
              <w:rPr>
                <w:rFonts w:asciiTheme="majorBidi" w:hAnsiTheme="majorBidi" w:cstheme="majorBidi"/>
                <w:sz w:val="22"/>
                <w:szCs w:val="22"/>
                <w:lang w:val="en-GB"/>
              </w:rPr>
              <w:t>)</w:t>
            </w:r>
          </w:p>
        </w:tc>
      </w:tr>
      <w:tr w:rsidR="00FB431E" w:rsidRPr="0043730D" w14:paraId="01825DB8" w14:textId="77777777" w:rsidTr="0043730D">
        <w:tc>
          <w:tcPr>
            <w:tcW w:w="1838" w:type="dxa"/>
            <w:shd w:val="clear" w:color="auto" w:fill="D9D9D9" w:themeFill="background1" w:themeFillShade="D9"/>
          </w:tcPr>
          <w:p w14:paraId="150382F9" w14:textId="471CC90E" w:rsidR="00FB431E" w:rsidRPr="0043730D" w:rsidRDefault="00FB431E" w:rsidP="00716C50">
            <w:pPr>
              <w:spacing w:before="120" w:after="120"/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/>
                <w:sz w:val="22"/>
                <w:szCs w:val="22"/>
                <w:lang w:val="en-GB"/>
              </w:rPr>
              <w:t>12:00</w:t>
            </w:r>
            <w:r w:rsidR="00145AF8" w:rsidRPr="0043730D">
              <w:rPr>
                <w:rFonts w:asciiTheme="majorBidi" w:hAnsiTheme="majorBidi" w:cstheme="majorBidi"/>
                <w:b/>
                <w:sz w:val="22"/>
                <w:szCs w:val="22"/>
                <w:lang w:val="en-GB"/>
              </w:rPr>
              <w:t xml:space="preserve"> – 13:00</w:t>
            </w:r>
          </w:p>
        </w:tc>
        <w:tc>
          <w:tcPr>
            <w:tcW w:w="7697" w:type="dxa"/>
            <w:shd w:val="clear" w:color="auto" w:fill="D9D9D9" w:themeFill="background1" w:themeFillShade="D9"/>
          </w:tcPr>
          <w:p w14:paraId="42C45875" w14:textId="44C61808" w:rsidR="00FB431E" w:rsidRPr="0043730D" w:rsidRDefault="00FB431E" w:rsidP="0043730D">
            <w:pPr>
              <w:spacing w:before="80" w:after="80"/>
              <w:jc w:val="left"/>
              <w:rPr>
                <w:rFonts w:asciiTheme="majorBidi" w:hAnsiTheme="majorBidi" w:cstheme="majorBidi"/>
                <w:b/>
                <w:i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Cs/>
                <w:i/>
                <w:sz w:val="22"/>
                <w:szCs w:val="22"/>
                <w:lang w:val="en-GB"/>
              </w:rPr>
              <w:t>Lunch break (60 min)</w:t>
            </w:r>
            <w:r w:rsidRPr="0043730D">
              <w:rPr>
                <w:rFonts w:asciiTheme="majorBidi" w:hAnsiTheme="majorBidi" w:cstheme="majorBidi"/>
                <w:b/>
                <w:i/>
                <w:sz w:val="22"/>
                <w:szCs w:val="22"/>
                <w:lang w:val="en-GB"/>
              </w:rPr>
              <w:t xml:space="preserve"> </w:t>
            </w:r>
          </w:p>
        </w:tc>
      </w:tr>
      <w:tr w:rsidR="00FB431E" w:rsidRPr="0043730D" w14:paraId="24A29DA1" w14:textId="77777777" w:rsidTr="0043730D">
        <w:tc>
          <w:tcPr>
            <w:tcW w:w="1838" w:type="dxa"/>
          </w:tcPr>
          <w:p w14:paraId="19ABA4F9" w14:textId="63750E40" w:rsidR="00FB431E" w:rsidRPr="0043730D" w:rsidRDefault="00145AF8" w:rsidP="0043730D">
            <w:pPr>
              <w:spacing w:before="80" w:after="80"/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13:00 – 13:20</w:t>
            </w:r>
          </w:p>
        </w:tc>
        <w:tc>
          <w:tcPr>
            <w:tcW w:w="7697" w:type="dxa"/>
          </w:tcPr>
          <w:p w14:paraId="68E497DB" w14:textId="1BFFF0D0" w:rsidR="00FB431E" w:rsidRPr="0043730D" w:rsidRDefault="00145AF8" w:rsidP="0043730D">
            <w:pPr>
              <w:spacing w:before="80" w:after="80"/>
              <w:jc w:val="left"/>
              <w:rPr>
                <w:rFonts w:asciiTheme="majorBidi" w:hAnsiTheme="majorBidi" w:cstheme="majorBidi"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sz w:val="22"/>
                <w:szCs w:val="22"/>
                <w:lang w:val="en-GB"/>
              </w:rPr>
              <w:t>Interoperability, sharing and exporting information from the BCH</w:t>
            </w:r>
          </w:p>
        </w:tc>
      </w:tr>
      <w:tr w:rsidR="00145AF8" w:rsidRPr="0043730D" w14:paraId="60DB3C69" w14:textId="77777777" w:rsidTr="0043730D">
        <w:tc>
          <w:tcPr>
            <w:tcW w:w="1838" w:type="dxa"/>
          </w:tcPr>
          <w:p w14:paraId="128E5864" w14:textId="77777777" w:rsidR="00145AF8" w:rsidRPr="0043730D" w:rsidRDefault="00145AF8" w:rsidP="00716C50">
            <w:pPr>
              <w:spacing w:before="120" w:after="120"/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7697" w:type="dxa"/>
          </w:tcPr>
          <w:p w14:paraId="79E1A747" w14:textId="4CC48206" w:rsidR="00145AF8" w:rsidRPr="0043730D" w:rsidRDefault="00145AF8" w:rsidP="00716C50">
            <w:pPr>
              <w:pStyle w:val="ListParagraph"/>
              <w:numPr>
                <w:ilvl w:val="0"/>
                <w:numId w:val="7"/>
              </w:numPr>
              <w:spacing w:before="120" w:after="120"/>
              <w:contextualSpacing w:val="0"/>
              <w:jc w:val="left"/>
              <w:rPr>
                <w:rFonts w:asciiTheme="majorBidi" w:hAnsiTheme="majorBidi" w:cstheme="majorBidi"/>
                <w:b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/>
                <w:sz w:val="22"/>
                <w:szCs w:val="22"/>
                <w:lang w:val="en-GB"/>
              </w:rPr>
              <w:t>Help material on the Biosafety Clearing-House</w:t>
            </w:r>
          </w:p>
        </w:tc>
      </w:tr>
      <w:tr w:rsidR="00FB431E" w:rsidRPr="0043730D" w14:paraId="12D4AA74" w14:textId="77777777" w:rsidTr="0043730D">
        <w:tc>
          <w:tcPr>
            <w:tcW w:w="1838" w:type="dxa"/>
          </w:tcPr>
          <w:p w14:paraId="0D85E0A4" w14:textId="018C570B" w:rsidR="00FB431E" w:rsidRPr="0043730D" w:rsidRDefault="00FB431E" w:rsidP="0043730D">
            <w:pPr>
              <w:spacing w:before="80" w:after="80"/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13:</w:t>
            </w:r>
            <w:r w:rsidR="00145AF8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20</w:t>
            </w:r>
            <w:r w:rsidR="00744A1B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 xml:space="preserve"> </w:t>
            </w:r>
            <w:r w:rsidR="00471A2A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–</w:t>
            </w:r>
            <w:r w:rsidR="00744A1B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 xml:space="preserve"> </w:t>
            </w:r>
            <w:r w:rsidR="00471A2A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13:30</w:t>
            </w:r>
          </w:p>
        </w:tc>
        <w:tc>
          <w:tcPr>
            <w:tcW w:w="7697" w:type="dxa"/>
          </w:tcPr>
          <w:p w14:paraId="64079B10" w14:textId="6F30933B" w:rsidR="00FB431E" w:rsidRPr="0043730D" w:rsidRDefault="00FB431E" w:rsidP="0043730D">
            <w:pPr>
              <w:spacing w:before="80" w:after="80"/>
              <w:jc w:val="left"/>
              <w:rPr>
                <w:rFonts w:asciiTheme="majorBidi" w:hAnsiTheme="majorBidi" w:cstheme="majorBidi"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sz w:val="22"/>
                <w:szCs w:val="22"/>
                <w:lang w:val="en-GB"/>
              </w:rPr>
              <w:t>Getting help while navigating the platform</w:t>
            </w:r>
          </w:p>
        </w:tc>
      </w:tr>
      <w:tr w:rsidR="00FB431E" w:rsidRPr="0043730D" w14:paraId="7303B816" w14:textId="77777777" w:rsidTr="0043730D">
        <w:tc>
          <w:tcPr>
            <w:tcW w:w="1838" w:type="dxa"/>
          </w:tcPr>
          <w:p w14:paraId="039BDE5D" w14:textId="05674525" w:rsidR="00FB431E" w:rsidRPr="0043730D" w:rsidRDefault="00FB431E" w:rsidP="0043730D">
            <w:pPr>
              <w:spacing w:before="80" w:after="80"/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13:</w:t>
            </w:r>
            <w:r w:rsidR="00E94770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3</w:t>
            </w:r>
            <w:r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0</w:t>
            </w:r>
            <w:r w:rsidR="00471A2A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 xml:space="preserve"> – 13:50</w:t>
            </w:r>
          </w:p>
        </w:tc>
        <w:tc>
          <w:tcPr>
            <w:tcW w:w="7697" w:type="dxa"/>
          </w:tcPr>
          <w:p w14:paraId="0DAE4E6F" w14:textId="7B3C5923" w:rsidR="00FB431E" w:rsidRPr="0043730D" w:rsidRDefault="00FB431E" w:rsidP="0043730D">
            <w:pPr>
              <w:spacing w:before="80" w:after="80"/>
              <w:jc w:val="left"/>
              <w:rPr>
                <w:rFonts w:asciiTheme="majorBidi" w:hAnsiTheme="majorBidi" w:cstheme="majorBidi"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UNEP-GEF BCH Project training resources </w:t>
            </w:r>
          </w:p>
        </w:tc>
      </w:tr>
      <w:tr w:rsidR="00FB431E" w:rsidRPr="0043730D" w14:paraId="4657DFAD" w14:textId="77777777" w:rsidTr="0043730D">
        <w:tc>
          <w:tcPr>
            <w:tcW w:w="1838" w:type="dxa"/>
          </w:tcPr>
          <w:p w14:paraId="70BA13EF" w14:textId="71BC74EE" w:rsidR="00FB431E" w:rsidRPr="0043730D" w:rsidRDefault="00FB431E" w:rsidP="0043730D">
            <w:pPr>
              <w:spacing w:before="80" w:after="80"/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13:</w:t>
            </w:r>
            <w:r w:rsidR="00E94770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5</w:t>
            </w:r>
            <w:r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0</w:t>
            </w:r>
            <w:r w:rsidR="0054641F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 xml:space="preserve"> – 14:</w:t>
            </w:r>
            <w:r w:rsidR="00A40059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0</w:t>
            </w:r>
            <w:r w:rsidR="006F4301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5</w:t>
            </w:r>
          </w:p>
        </w:tc>
        <w:tc>
          <w:tcPr>
            <w:tcW w:w="7697" w:type="dxa"/>
          </w:tcPr>
          <w:p w14:paraId="2D9BA00D" w14:textId="28C07B06" w:rsidR="00FB431E" w:rsidRPr="0043730D" w:rsidRDefault="00FB431E" w:rsidP="0043730D">
            <w:pPr>
              <w:spacing w:before="80" w:after="80"/>
              <w:jc w:val="left"/>
              <w:rPr>
                <w:rFonts w:asciiTheme="majorBidi" w:hAnsiTheme="majorBidi" w:cstheme="majorBidi"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The </w:t>
            </w:r>
            <w:r w:rsidR="00477ADE" w:rsidRPr="0043730D">
              <w:rPr>
                <w:rFonts w:asciiTheme="majorBidi" w:hAnsiTheme="majorBidi" w:cstheme="majorBidi"/>
                <w:sz w:val="22"/>
                <w:szCs w:val="22"/>
                <w:lang w:val="en-GB"/>
              </w:rPr>
              <w:t>R</w:t>
            </w:r>
            <w:r w:rsidRPr="0043730D"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egional </w:t>
            </w:r>
            <w:r w:rsidR="00477ADE" w:rsidRPr="0043730D">
              <w:rPr>
                <w:rFonts w:asciiTheme="majorBidi" w:hAnsiTheme="majorBidi" w:cstheme="majorBidi"/>
                <w:sz w:val="22"/>
                <w:szCs w:val="22"/>
                <w:lang w:val="en-GB"/>
              </w:rPr>
              <w:t>A</w:t>
            </w:r>
            <w:r w:rsidRPr="0043730D">
              <w:rPr>
                <w:rFonts w:asciiTheme="majorBidi" w:hAnsiTheme="majorBidi" w:cstheme="majorBidi"/>
                <w:sz w:val="22"/>
                <w:szCs w:val="22"/>
                <w:lang w:val="en-GB"/>
              </w:rPr>
              <w:t>dvisor</w:t>
            </w:r>
            <w:r w:rsidR="00FC6E5A" w:rsidRPr="0043730D">
              <w:rPr>
                <w:rFonts w:asciiTheme="majorBidi" w:hAnsiTheme="majorBidi" w:cstheme="majorBidi"/>
                <w:sz w:val="22"/>
                <w:szCs w:val="22"/>
                <w:lang w:val="en-GB"/>
              </w:rPr>
              <w:t>s</w:t>
            </w:r>
            <w:r w:rsidRPr="0043730D"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 network</w:t>
            </w:r>
          </w:p>
        </w:tc>
      </w:tr>
      <w:tr w:rsidR="00FB431E" w:rsidRPr="0043730D" w14:paraId="6A1F7789" w14:textId="77777777" w:rsidTr="0043730D">
        <w:tc>
          <w:tcPr>
            <w:tcW w:w="1838" w:type="dxa"/>
          </w:tcPr>
          <w:p w14:paraId="342CB83B" w14:textId="4D6AEC3E" w:rsidR="00FB431E" w:rsidRPr="0043730D" w:rsidRDefault="00FB431E" w:rsidP="0043730D">
            <w:pPr>
              <w:spacing w:before="80" w:after="80"/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1</w:t>
            </w:r>
            <w:r w:rsidR="00E94770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4</w:t>
            </w:r>
            <w:r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:</w:t>
            </w:r>
            <w:r w:rsidR="00E94770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0</w:t>
            </w:r>
            <w:r w:rsidR="006F4301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5</w:t>
            </w:r>
            <w:r w:rsidR="00A40059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 xml:space="preserve"> – 14:</w:t>
            </w:r>
            <w:r w:rsidR="00AB6DA7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30</w:t>
            </w:r>
          </w:p>
        </w:tc>
        <w:tc>
          <w:tcPr>
            <w:tcW w:w="7697" w:type="dxa"/>
          </w:tcPr>
          <w:p w14:paraId="32A474BE" w14:textId="73629A25" w:rsidR="00FB431E" w:rsidRPr="0043730D" w:rsidRDefault="00EA69E3" w:rsidP="0043730D">
            <w:pPr>
              <w:spacing w:before="80" w:after="80"/>
              <w:jc w:val="left"/>
              <w:rPr>
                <w:rFonts w:asciiTheme="majorBidi" w:hAnsiTheme="majorBidi" w:cstheme="majorBidi"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sz w:val="22"/>
                <w:szCs w:val="22"/>
                <w:lang w:val="en-GB"/>
              </w:rPr>
              <w:t>Plenary</w:t>
            </w:r>
            <w:r w:rsidR="00FB431E" w:rsidRPr="0043730D"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 discussion on </w:t>
            </w:r>
            <w:r w:rsidRPr="0043730D"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issues and concerns related to </w:t>
            </w:r>
            <w:r w:rsidR="00FB431E" w:rsidRPr="0043730D">
              <w:rPr>
                <w:rFonts w:asciiTheme="majorBidi" w:hAnsiTheme="majorBidi" w:cstheme="majorBidi"/>
                <w:sz w:val="22"/>
                <w:szCs w:val="22"/>
                <w:lang w:val="en-GB"/>
              </w:rPr>
              <w:t xml:space="preserve">submitting records </w:t>
            </w:r>
          </w:p>
        </w:tc>
      </w:tr>
      <w:tr w:rsidR="00FB431E" w:rsidRPr="0043730D" w14:paraId="6707C6DD" w14:textId="77777777" w:rsidTr="0043730D">
        <w:tc>
          <w:tcPr>
            <w:tcW w:w="1838" w:type="dxa"/>
            <w:shd w:val="clear" w:color="auto" w:fill="D9D9D9" w:themeFill="background1" w:themeFillShade="D9"/>
          </w:tcPr>
          <w:p w14:paraId="3B4034D8" w14:textId="1C87AA90" w:rsidR="00FB431E" w:rsidRPr="0043730D" w:rsidRDefault="00FB431E" w:rsidP="0043730D">
            <w:pPr>
              <w:spacing w:before="80" w:after="80"/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14:</w:t>
            </w:r>
            <w:r w:rsidR="00AB6DA7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30</w:t>
            </w:r>
            <w:r w:rsidR="00DF17C4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 xml:space="preserve"> – 1</w:t>
            </w:r>
            <w:r w:rsidR="00AB6DA7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5</w:t>
            </w:r>
            <w:r w:rsidR="00DF17C4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:</w:t>
            </w:r>
            <w:r w:rsidR="00AB6DA7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00</w:t>
            </w:r>
          </w:p>
        </w:tc>
        <w:tc>
          <w:tcPr>
            <w:tcW w:w="7697" w:type="dxa"/>
            <w:shd w:val="clear" w:color="auto" w:fill="D9D9D9" w:themeFill="background1" w:themeFillShade="D9"/>
          </w:tcPr>
          <w:p w14:paraId="29381198" w14:textId="5DA3E3AF" w:rsidR="00FB431E" w:rsidRPr="0043730D" w:rsidRDefault="00FB431E" w:rsidP="0043730D">
            <w:pPr>
              <w:spacing w:before="80" w:after="80"/>
              <w:jc w:val="left"/>
              <w:rPr>
                <w:rFonts w:asciiTheme="majorBidi" w:hAnsiTheme="majorBidi" w:cstheme="majorBidi"/>
                <w:bCs/>
                <w:i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Cs/>
                <w:i/>
                <w:sz w:val="22"/>
                <w:szCs w:val="22"/>
                <w:lang w:val="en-GB"/>
              </w:rPr>
              <w:t>Coffee/tea break (30 min)</w:t>
            </w:r>
          </w:p>
        </w:tc>
      </w:tr>
      <w:tr w:rsidR="00FB431E" w:rsidRPr="0043730D" w14:paraId="400EE66E" w14:textId="77777777" w:rsidTr="0043730D">
        <w:tc>
          <w:tcPr>
            <w:tcW w:w="1838" w:type="dxa"/>
          </w:tcPr>
          <w:p w14:paraId="3064F38A" w14:textId="77777777" w:rsidR="00FB431E" w:rsidRPr="0043730D" w:rsidRDefault="00FB431E" w:rsidP="00716C50">
            <w:pPr>
              <w:spacing w:before="120" w:after="120"/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7697" w:type="dxa"/>
          </w:tcPr>
          <w:p w14:paraId="2BDFB426" w14:textId="1E271D83" w:rsidR="00FB431E" w:rsidRPr="0043730D" w:rsidRDefault="00FB431E" w:rsidP="00716C50">
            <w:pPr>
              <w:pStyle w:val="ListParagraph"/>
              <w:numPr>
                <w:ilvl w:val="0"/>
                <w:numId w:val="7"/>
              </w:numPr>
              <w:spacing w:before="120" w:after="120"/>
              <w:contextualSpacing w:val="0"/>
              <w:jc w:val="left"/>
              <w:rPr>
                <w:rFonts w:asciiTheme="majorBidi" w:hAnsiTheme="majorBidi" w:cstheme="majorBidi"/>
                <w:b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/>
                <w:sz w:val="22"/>
                <w:szCs w:val="22"/>
                <w:lang w:val="en-GB"/>
              </w:rPr>
              <w:t>Workshop conclusions and recommendations</w:t>
            </w:r>
          </w:p>
        </w:tc>
      </w:tr>
      <w:tr w:rsidR="00FB431E" w:rsidRPr="0043730D" w14:paraId="3A6EA416" w14:textId="77777777" w:rsidTr="0043730D">
        <w:tc>
          <w:tcPr>
            <w:tcW w:w="1838" w:type="dxa"/>
          </w:tcPr>
          <w:p w14:paraId="7C7DA4B2" w14:textId="7036C3C5" w:rsidR="00FB431E" w:rsidRPr="0043730D" w:rsidRDefault="00BC7A93" w:rsidP="0043730D">
            <w:pPr>
              <w:spacing w:before="80" w:after="80"/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15</w:t>
            </w:r>
            <w:r w:rsidR="00FB431E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:</w:t>
            </w:r>
            <w:r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00</w:t>
            </w:r>
            <w:r w:rsidR="00FB431E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 xml:space="preserve"> </w:t>
            </w:r>
            <w:r w:rsidR="0006625F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– 15:</w:t>
            </w:r>
            <w:r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30</w:t>
            </w:r>
          </w:p>
        </w:tc>
        <w:tc>
          <w:tcPr>
            <w:tcW w:w="7697" w:type="dxa"/>
          </w:tcPr>
          <w:p w14:paraId="7B244B6E" w14:textId="3C993A18" w:rsidR="00FB431E" w:rsidRPr="0043730D" w:rsidRDefault="00FB431E" w:rsidP="0043730D">
            <w:pPr>
              <w:spacing w:before="80" w:after="80"/>
              <w:jc w:val="left"/>
              <w:rPr>
                <w:rFonts w:asciiTheme="majorBidi" w:hAnsiTheme="majorBidi" w:cstheme="majorBidi"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sz w:val="22"/>
                <w:szCs w:val="22"/>
                <w:lang w:val="en-GB"/>
              </w:rPr>
              <w:t>Discussion, workshop recap, and next steps</w:t>
            </w:r>
          </w:p>
        </w:tc>
      </w:tr>
      <w:tr w:rsidR="00FB431E" w:rsidRPr="0043730D" w14:paraId="2EA39EDC" w14:textId="77777777" w:rsidTr="0043730D">
        <w:tc>
          <w:tcPr>
            <w:tcW w:w="1838" w:type="dxa"/>
          </w:tcPr>
          <w:p w14:paraId="4199B3D6" w14:textId="590896EF" w:rsidR="00FB431E" w:rsidRPr="0043730D" w:rsidRDefault="00FB431E" w:rsidP="0043730D">
            <w:pPr>
              <w:spacing w:before="80" w:after="80"/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15:</w:t>
            </w:r>
            <w:r w:rsidR="00BC7A93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30</w:t>
            </w:r>
            <w:r w:rsidR="0046261B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 xml:space="preserve"> – 15:40</w:t>
            </w:r>
          </w:p>
        </w:tc>
        <w:tc>
          <w:tcPr>
            <w:tcW w:w="7697" w:type="dxa"/>
          </w:tcPr>
          <w:p w14:paraId="4094FC66" w14:textId="3C9F0BEC" w:rsidR="00FB431E" w:rsidRPr="0043730D" w:rsidRDefault="00FB431E" w:rsidP="0043730D">
            <w:pPr>
              <w:spacing w:before="80" w:after="80"/>
              <w:jc w:val="left"/>
              <w:rPr>
                <w:rFonts w:asciiTheme="majorBidi" w:hAnsiTheme="majorBidi" w:cstheme="majorBidi"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sz w:val="22"/>
                <w:szCs w:val="22"/>
                <w:lang w:val="en-GB"/>
              </w:rPr>
              <w:t>Workshop evaluation</w:t>
            </w:r>
          </w:p>
        </w:tc>
      </w:tr>
      <w:tr w:rsidR="00FB431E" w:rsidRPr="0043730D" w14:paraId="2D898B8E" w14:textId="77777777" w:rsidTr="0043730D">
        <w:tc>
          <w:tcPr>
            <w:tcW w:w="1838" w:type="dxa"/>
            <w:shd w:val="clear" w:color="auto" w:fill="FFFFFF" w:themeFill="background1"/>
          </w:tcPr>
          <w:p w14:paraId="4C0031B0" w14:textId="05AF5DD5" w:rsidR="00FB431E" w:rsidRPr="0043730D" w:rsidRDefault="00FB431E" w:rsidP="0043730D">
            <w:pPr>
              <w:spacing w:before="80" w:after="80"/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15:</w:t>
            </w:r>
            <w:r w:rsidR="00337A05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4</w:t>
            </w:r>
            <w:r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>0</w:t>
            </w:r>
            <w:r w:rsidR="00337A05" w:rsidRPr="0043730D">
              <w:rPr>
                <w:rFonts w:asciiTheme="majorBidi" w:hAnsiTheme="majorBidi" w:cstheme="majorBidi"/>
                <w:b/>
                <w:bCs/>
                <w:sz w:val="22"/>
                <w:szCs w:val="22"/>
                <w:lang w:val="en-GB"/>
              </w:rPr>
              <w:t xml:space="preserve"> – 16:00</w:t>
            </w:r>
          </w:p>
        </w:tc>
        <w:tc>
          <w:tcPr>
            <w:tcW w:w="7697" w:type="dxa"/>
            <w:shd w:val="clear" w:color="auto" w:fill="FFFFFF" w:themeFill="background1"/>
          </w:tcPr>
          <w:p w14:paraId="3E7F1D08" w14:textId="1729E0BA" w:rsidR="00FB431E" w:rsidRPr="0043730D" w:rsidRDefault="00FB431E" w:rsidP="0043730D">
            <w:pPr>
              <w:spacing w:before="80" w:after="80"/>
              <w:jc w:val="left"/>
              <w:rPr>
                <w:rFonts w:asciiTheme="majorBidi" w:hAnsiTheme="majorBidi" w:cstheme="majorBidi"/>
                <w:bCs/>
                <w:sz w:val="22"/>
                <w:szCs w:val="22"/>
                <w:lang w:val="en-GB"/>
              </w:rPr>
            </w:pPr>
            <w:r w:rsidRPr="0043730D">
              <w:rPr>
                <w:rFonts w:asciiTheme="majorBidi" w:hAnsiTheme="majorBidi" w:cstheme="majorBidi"/>
                <w:bCs/>
                <w:sz w:val="22"/>
                <w:szCs w:val="22"/>
                <w:lang w:val="en-GB"/>
              </w:rPr>
              <w:t xml:space="preserve">Closing remarks </w:t>
            </w:r>
            <w:r w:rsidRPr="0043730D">
              <w:rPr>
                <w:rFonts w:asciiTheme="majorBidi" w:hAnsiTheme="majorBidi" w:cstheme="majorBidi"/>
                <w:sz w:val="22"/>
                <w:szCs w:val="22"/>
                <w:lang w:val="en-GB"/>
              </w:rPr>
              <w:t>and</w:t>
            </w:r>
            <w:r w:rsidRPr="0043730D">
              <w:rPr>
                <w:rFonts w:asciiTheme="majorBidi" w:hAnsiTheme="majorBidi" w:cstheme="majorBidi"/>
                <w:bCs/>
                <w:sz w:val="22"/>
                <w:szCs w:val="22"/>
                <w:lang w:val="en-GB"/>
              </w:rPr>
              <w:t xml:space="preserve"> workshop closure</w:t>
            </w:r>
          </w:p>
        </w:tc>
      </w:tr>
    </w:tbl>
    <w:p w14:paraId="3E231718" w14:textId="77777777" w:rsidR="0043730D" w:rsidRPr="0043730D" w:rsidRDefault="0043730D">
      <w:pPr>
        <w:rPr>
          <w:sz w:val="20"/>
          <w:szCs w:val="20"/>
        </w:rPr>
      </w:pPr>
    </w:p>
    <w:tbl>
      <w:tblPr>
        <w:tblW w:w="9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6"/>
        <w:gridCol w:w="5879"/>
      </w:tblGrid>
      <w:tr w:rsidR="00381A85" w:rsidRPr="0043730D" w14:paraId="11FEDA9E" w14:textId="77777777" w:rsidTr="00716C50">
        <w:trPr>
          <w:trHeight w:val="437"/>
        </w:trPr>
        <w:tc>
          <w:tcPr>
            <w:tcW w:w="9515" w:type="dxa"/>
            <w:gridSpan w:val="2"/>
            <w:shd w:val="clear" w:color="auto" w:fill="auto"/>
          </w:tcPr>
          <w:p w14:paraId="4642F6B2" w14:textId="6AB41EB2" w:rsidR="0061600C" w:rsidRPr="0043730D" w:rsidRDefault="00381A85" w:rsidP="00716C50">
            <w:pPr>
              <w:jc w:val="left"/>
              <w:rPr>
                <w:rFonts w:asciiTheme="majorBidi" w:hAnsiTheme="majorBidi" w:cstheme="majorBidi"/>
                <w:b/>
                <w:szCs w:val="22"/>
              </w:rPr>
            </w:pPr>
            <w:r w:rsidRPr="0043730D">
              <w:rPr>
                <w:rFonts w:asciiTheme="majorBidi" w:hAnsiTheme="majorBidi" w:cstheme="majorBidi"/>
                <w:b/>
                <w:szCs w:val="22"/>
              </w:rPr>
              <w:t>Useful URLs List</w:t>
            </w:r>
          </w:p>
        </w:tc>
      </w:tr>
      <w:tr w:rsidR="00381A85" w:rsidRPr="0043730D" w14:paraId="3A2034B9" w14:textId="77777777" w:rsidTr="0043730D">
        <w:trPr>
          <w:trHeight w:val="1550"/>
        </w:trPr>
        <w:tc>
          <w:tcPr>
            <w:tcW w:w="3636" w:type="dxa"/>
            <w:shd w:val="clear" w:color="auto" w:fill="auto"/>
          </w:tcPr>
          <w:p w14:paraId="0505CE39" w14:textId="0430A10B" w:rsidR="00002802" w:rsidRPr="0043730D" w:rsidRDefault="0061600C" w:rsidP="0043730D">
            <w:pPr>
              <w:tabs>
                <w:tab w:val="right" w:pos="8640"/>
              </w:tabs>
              <w:spacing w:before="80" w:after="80"/>
              <w:jc w:val="left"/>
              <w:rPr>
                <w:rFonts w:asciiTheme="majorBidi" w:hAnsiTheme="majorBidi" w:cstheme="majorBidi"/>
                <w:i/>
                <w:iCs/>
                <w:szCs w:val="22"/>
              </w:rPr>
            </w:pPr>
            <w:r w:rsidRPr="0043730D">
              <w:rPr>
                <w:rFonts w:asciiTheme="majorBidi" w:hAnsiTheme="majorBidi" w:cstheme="majorBidi"/>
                <w:i/>
                <w:iCs/>
                <w:szCs w:val="22"/>
              </w:rPr>
              <w:t xml:space="preserve">- </w:t>
            </w:r>
            <w:r w:rsidR="00381A85" w:rsidRPr="0043730D">
              <w:rPr>
                <w:rFonts w:asciiTheme="majorBidi" w:hAnsiTheme="majorBidi" w:cstheme="majorBidi"/>
                <w:i/>
                <w:iCs/>
                <w:szCs w:val="22"/>
              </w:rPr>
              <w:t>BCH website</w:t>
            </w:r>
          </w:p>
          <w:p w14:paraId="0450F003" w14:textId="589EE29C" w:rsidR="00002802" w:rsidRPr="0043730D" w:rsidRDefault="0061600C" w:rsidP="0043730D">
            <w:pPr>
              <w:tabs>
                <w:tab w:val="right" w:pos="8640"/>
              </w:tabs>
              <w:spacing w:before="80" w:after="80"/>
              <w:jc w:val="left"/>
              <w:rPr>
                <w:rFonts w:asciiTheme="majorBidi" w:hAnsiTheme="majorBidi" w:cstheme="majorBidi"/>
                <w:i/>
                <w:iCs/>
                <w:szCs w:val="22"/>
              </w:rPr>
            </w:pPr>
            <w:r w:rsidRPr="0043730D">
              <w:rPr>
                <w:rFonts w:asciiTheme="majorBidi" w:hAnsiTheme="majorBidi" w:cstheme="majorBidi"/>
                <w:i/>
                <w:iCs/>
                <w:szCs w:val="22"/>
              </w:rPr>
              <w:t xml:space="preserve">- </w:t>
            </w:r>
            <w:r w:rsidR="00381A85" w:rsidRPr="0043730D">
              <w:rPr>
                <w:rFonts w:asciiTheme="majorBidi" w:hAnsiTheme="majorBidi" w:cstheme="majorBidi"/>
                <w:i/>
                <w:iCs/>
                <w:szCs w:val="22"/>
              </w:rPr>
              <w:t xml:space="preserve">BCH training website </w:t>
            </w:r>
          </w:p>
          <w:p w14:paraId="155B6098" w14:textId="62685CAD" w:rsidR="00002802" w:rsidRPr="0043730D" w:rsidRDefault="0061600C" w:rsidP="0043730D">
            <w:pPr>
              <w:tabs>
                <w:tab w:val="right" w:pos="8640"/>
              </w:tabs>
              <w:spacing w:before="80" w:after="80"/>
              <w:jc w:val="left"/>
              <w:rPr>
                <w:rFonts w:asciiTheme="majorBidi" w:hAnsiTheme="majorBidi" w:cstheme="majorBidi"/>
                <w:i/>
                <w:iCs/>
                <w:szCs w:val="22"/>
              </w:rPr>
            </w:pPr>
            <w:r w:rsidRPr="0043730D">
              <w:rPr>
                <w:rFonts w:asciiTheme="majorBidi" w:hAnsiTheme="majorBidi" w:cstheme="majorBidi"/>
                <w:i/>
                <w:iCs/>
                <w:szCs w:val="22"/>
              </w:rPr>
              <w:t xml:space="preserve">- </w:t>
            </w:r>
            <w:r w:rsidR="00381A85" w:rsidRPr="0043730D">
              <w:rPr>
                <w:rFonts w:asciiTheme="majorBidi" w:hAnsiTheme="majorBidi" w:cstheme="majorBidi"/>
                <w:i/>
                <w:iCs/>
                <w:szCs w:val="22"/>
              </w:rPr>
              <w:t>Virtual Learning Environment</w:t>
            </w:r>
          </w:p>
          <w:p w14:paraId="5D10962D" w14:textId="6424AD4A" w:rsidR="00381A85" w:rsidRPr="0043730D" w:rsidRDefault="0061600C" w:rsidP="0043730D">
            <w:pPr>
              <w:tabs>
                <w:tab w:val="right" w:pos="8640"/>
              </w:tabs>
              <w:spacing w:before="80" w:after="80"/>
              <w:jc w:val="left"/>
              <w:rPr>
                <w:rFonts w:asciiTheme="majorBidi" w:hAnsiTheme="majorBidi" w:cstheme="majorBidi"/>
                <w:bCs/>
                <w:szCs w:val="22"/>
              </w:rPr>
            </w:pPr>
            <w:r w:rsidRPr="0043730D">
              <w:rPr>
                <w:rFonts w:asciiTheme="majorBidi" w:hAnsiTheme="majorBidi" w:cstheme="majorBidi"/>
                <w:i/>
                <w:iCs/>
                <w:szCs w:val="22"/>
              </w:rPr>
              <w:t xml:space="preserve">- </w:t>
            </w:r>
            <w:r w:rsidR="00381A85" w:rsidRPr="0043730D">
              <w:rPr>
                <w:rFonts w:asciiTheme="majorBidi" w:hAnsiTheme="majorBidi" w:cstheme="majorBidi"/>
                <w:i/>
                <w:iCs/>
                <w:szCs w:val="22"/>
              </w:rPr>
              <w:t>Workshop course page</w:t>
            </w:r>
          </w:p>
        </w:tc>
        <w:tc>
          <w:tcPr>
            <w:tcW w:w="5878" w:type="dxa"/>
            <w:shd w:val="clear" w:color="auto" w:fill="auto"/>
          </w:tcPr>
          <w:p w14:paraId="1871518F" w14:textId="58B8492A" w:rsidR="00002802" w:rsidRPr="0043730D" w:rsidRDefault="00381A85" w:rsidP="0043730D">
            <w:pPr>
              <w:spacing w:before="80" w:after="80"/>
              <w:rPr>
                <w:rStyle w:val="Hyperlink"/>
                <w:rFonts w:asciiTheme="majorBidi" w:hAnsiTheme="majorBidi" w:cstheme="majorBidi"/>
                <w:szCs w:val="22"/>
              </w:rPr>
            </w:pPr>
            <w:r w:rsidRPr="0043730D">
              <w:rPr>
                <w:rStyle w:val="Hyperlink"/>
                <w:rFonts w:asciiTheme="majorBidi" w:hAnsiTheme="majorBidi" w:cstheme="majorBidi"/>
                <w:szCs w:val="22"/>
              </w:rPr>
              <w:t>https://bch.cbd.int/</w:t>
            </w:r>
          </w:p>
          <w:p w14:paraId="529BA156" w14:textId="30DBB4D0" w:rsidR="00002802" w:rsidRPr="0043730D" w:rsidRDefault="00381A85" w:rsidP="0043730D">
            <w:pPr>
              <w:spacing w:before="80" w:after="80"/>
              <w:rPr>
                <w:rStyle w:val="Hyperlink"/>
                <w:rFonts w:asciiTheme="majorBidi" w:hAnsiTheme="majorBidi" w:cstheme="majorBidi"/>
                <w:szCs w:val="22"/>
              </w:rPr>
            </w:pPr>
            <w:r w:rsidRPr="0043730D">
              <w:rPr>
                <w:rStyle w:val="Hyperlink"/>
                <w:rFonts w:asciiTheme="majorBidi" w:hAnsiTheme="majorBidi" w:cstheme="majorBidi"/>
                <w:szCs w:val="22"/>
              </w:rPr>
              <w:t>https://bch-training.cbd.int/en/</w:t>
            </w:r>
          </w:p>
          <w:p w14:paraId="2549D787" w14:textId="77B46042" w:rsidR="00002802" w:rsidRPr="0043730D" w:rsidRDefault="00381A85" w:rsidP="0043730D">
            <w:pPr>
              <w:spacing w:before="80" w:after="80"/>
              <w:rPr>
                <w:rStyle w:val="Hyperlink"/>
                <w:rFonts w:asciiTheme="majorBidi" w:hAnsiTheme="majorBidi" w:cstheme="majorBidi"/>
                <w:szCs w:val="22"/>
              </w:rPr>
            </w:pPr>
            <w:r w:rsidRPr="0043730D">
              <w:rPr>
                <w:rStyle w:val="Hyperlink"/>
                <w:rFonts w:asciiTheme="majorBidi" w:hAnsiTheme="majorBidi" w:cstheme="majorBidi"/>
                <w:szCs w:val="22"/>
              </w:rPr>
              <w:t>https://bch3-vle.unep.org/</w:t>
            </w:r>
          </w:p>
          <w:p w14:paraId="16FE7020" w14:textId="5DDDB5DE" w:rsidR="00381A85" w:rsidRPr="0043730D" w:rsidRDefault="00381A85" w:rsidP="0043730D">
            <w:pPr>
              <w:spacing w:before="80" w:after="80"/>
              <w:rPr>
                <w:rStyle w:val="Hyperlink"/>
                <w:rFonts w:asciiTheme="majorBidi" w:hAnsiTheme="majorBidi" w:cstheme="majorBidi"/>
                <w:szCs w:val="22"/>
              </w:rPr>
            </w:pPr>
            <w:r w:rsidRPr="0043730D">
              <w:rPr>
                <w:rStyle w:val="Hyperlink"/>
                <w:rFonts w:asciiTheme="majorBidi" w:hAnsiTheme="majorBidi" w:cstheme="majorBidi"/>
                <w:szCs w:val="22"/>
              </w:rPr>
              <w:t>https://bch3-vle.unep.org/course/view.php?id=125</w:t>
            </w:r>
          </w:p>
        </w:tc>
      </w:tr>
    </w:tbl>
    <w:p w14:paraId="4669071E" w14:textId="266D0D79" w:rsidR="00381A85" w:rsidRPr="0043730D" w:rsidRDefault="00716C50" w:rsidP="00716C50">
      <w:pPr>
        <w:jc w:val="center"/>
        <w:rPr>
          <w:sz w:val="20"/>
          <w:szCs w:val="20"/>
        </w:rPr>
      </w:pPr>
      <w:r w:rsidRPr="0043730D">
        <w:rPr>
          <w:sz w:val="20"/>
          <w:szCs w:val="20"/>
        </w:rPr>
        <w:t>__________</w:t>
      </w:r>
    </w:p>
    <w:sectPr w:rsidR="00381A85" w:rsidRPr="0043730D" w:rsidSect="0050586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88C25F" w14:textId="77777777" w:rsidR="004C03EB" w:rsidRDefault="004C03EB" w:rsidP="00605639">
      <w:r>
        <w:separator/>
      </w:r>
    </w:p>
  </w:endnote>
  <w:endnote w:type="continuationSeparator" w:id="0">
    <w:p w14:paraId="21F117D5" w14:textId="77777777" w:rsidR="004C03EB" w:rsidRDefault="004C03EB" w:rsidP="006056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12208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CE9BFE" w14:textId="4DC45EE5" w:rsidR="00FC6E5A" w:rsidRDefault="00FC6E5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84C7117" w14:textId="77777777" w:rsidR="00FC6E5A" w:rsidRDefault="00FC6E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C568D0" w14:textId="77777777" w:rsidR="004C03EB" w:rsidRDefault="004C03EB" w:rsidP="00605639">
      <w:r>
        <w:separator/>
      </w:r>
    </w:p>
  </w:footnote>
  <w:footnote w:type="continuationSeparator" w:id="0">
    <w:p w14:paraId="0A9B2C55" w14:textId="77777777" w:rsidR="004C03EB" w:rsidRDefault="004C03EB" w:rsidP="006056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A27F6" w14:textId="768A42B2" w:rsidR="00605639" w:rsidRDefault="00605639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8A72E2B" wp14:editId="405BD13D">
          <wp:simplePos x="0" y="0"/>
          <wp:positionH relativeFrom="margin">
            <wp:posOffset>406400</wp:posOffset>
          </wp:positionH>
          <wp:positionV relativeFrom="paragraph">
            <wp:posOffset>-374650</wp:posOffset>
          </wp:positionV>
          <wp:extent cx="5336811" cy="850465"/>
          <wp:effectExtent l="0" t="0" r="0" b="698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58114" cy="853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7909C1"/>
    <w:multiLevelType w:val="multilevel"/>
    <w:tmpl w:val="BF36217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E2D5C68"/>
    <w:multiLevelType w:val="hybridMultilevel"/>
    <w:tmpl w:val="913AFF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E831B8"/>
    <w:multiLevelType w:val="multilevel"/>
    <w:tmpl w:val="5DDAF4D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3CFA7B0F"/>
    <w:multiLevelType w:val="hybridMultilevel"/>
    <w:tmpl w:val="A7F4BA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CA0B64"/>
    <w:multiLevelType w:val="hybridMultilevel"/>
    <w:tmpl w:val="75326E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763B9F"/>
    <w:multiLevelType w:val="multilevel"/>
    <w:tmpl w:val="299495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D99377E"/>
    <w:multiLevelType w:val="hybridMultilevel"/>
    <w:tmpl w:val="4EB87A52"/>
    <w:lvl w:ilvl="0" w:tplc="0A40A2B8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4"/>
  </w:num>
  <w:num w:numId="5">
    <w:abstractNumId w:val="6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0NzI2MzY3MDAyNjdT0lEKTi0uzszPAykwqgUAukNNeSwAAAA="/>
  </w:docVars>
  <w:rsids>
    <w:rsidRoot w:val="00CA7431"/>
    <w:rsid w:val="00002802"/>
    <w:rsid w:val="00046E31"/>
    <w:rsid w:val="0006625F"/>
    <w:rsid w:val="00067753"/>
    <w:rsid w:val="000727F5"/>
    <w:rsid w:val="00080A06"/>
    <w:rsid w:val="00103D8A"/>
    <w:rsid w:val="0010456C"/>
    <w:rsid w:val="00134BD0"/>
    <w:rsid w:val="00145AF8"/>
    <w:rsid w:val="00195EED"/>
    <w:rsid w:val="001B252C"/>
    <w:rsid w:val="00250ACD"/>
    <w:rsid w:val="0025566A"/>
    <w:rsid w:val="002A47FE"/>
    <w:rsid w:val="002A65B1"/>
    <w:rsid w:val="002D7D4B"/>
    <w:rsid w:val="002E29D0"/>
    <w:rsid w:val="002E2AA0"/>
    <w:rsid w:val="002F6A4F"/>
    <w:rsid w:val="00307722"/>
    <w:rsid w:val="0032520F"/>
    <w:rsid w:val="0033513A"/>
    <w:rsid w:val="00337A05"/>
    <w:rsid w:val="00381689"/>
    <w:rsid w:val="00381A85"/>
    <w:rsid w:val="00383955"/>
    <w:rsid w:val="00386485"/>
    <w:rsid w:val="003B00B8"/>
    <w:rsid w:val="003D1D64"/>
    <w:rsid w:val="003F7687"/>
    <w:rsid w:val="00403993"/>
    <w:rsid w:val="00430D29"/>
    <w:rsid w:val="0043730D"/>
    <w:rsid w:val="00461A72"/>
    <w:rsid w:val="0046261B"/>
    <w:rsid w:val="00471A2A"/>
    <w:rsid w:val="004737AC"/>
    <w:rsid w:val="00477ADE"/>
    <w:rsid w:val="00481DB0"/>
    <w:rsid w:val="004C03EB"/>
    <w:rsid w:val="004C4EC8"/>
    <w:rsid w:val="004D23DF"/>
    <w:rsid w:val="00505861"/>
    <w:rsid w:val="0054641F"/>
    <w:rsid w:val="0057463D"/>
    <w:rsid w:val="0058521C"/>
    <w:rsid w:val="005D086B"/>
    <w:rsid w:val="00605639"/>
    <w:rsid w:val="0061600C"/>
    <w:rsid w:val="006F4301"/>
    <w:rsid w:val="006F7850"/>
    <w:rsid w:val="00716C50"/>
    <w:rsid w:val="00744A1B"/>
    <w:rsid w:val="00746CAC"/>
    <w:rsid w:val="0076202E"/>
    <w:rsid w:val="00775FC3"/>
    <w:rsid w:val="0079586A"/>
    <w:rsid w:val="007A669D"/>
    <w:rsid w:val="007B1C55"/>
    <w:rsid w:val="008011D8"/>
    <w:rsid w:val="008220E3"/>
    <w:rsid w:val="008250AB"/>
    <w:rsid w:val="00826853"/>
    <w:rsid w:val="00865D3A"/>
    <w:rsid w:val="00896BAB"/>
    <w:rsid w:val="008A02CE"/>
    <w:rsid w:val="008E6BE0"/>
    <w:rsid w:val="0094694E"/>
    <w:rsid w:val="00965B47"/>
    <w:rsid w:val="00984457"/>
    <w:rsid w:val="009901E0"/>
    <w:rsid w:val="009F00DF"/>
    <w:rsid w:val="009F33DB"/>
    <w:rsid w:val="00A03BBF"/>
    <w:rsid w:val="00A249C2"/>
    <w:rsid w:val="00A30B46"/>
    <w:rsid w:val="00A32712"/>
    <w:rsid w:val="00A40059"/>
    <w:rsid w:val="00A80578"/>
    <w:rsid w:val="00AA05D1"/>
    <w:rsid w:val="00AB1A76"/>
    <w:rsid w:val="00AB6DA7"/>
    <w:rsid w:val="00B26015"/>
    <w:rsid w:val="00B75DE8"/>
    <w:rsid w:val="00BB291C"/>
    <w:rsid w:val="00BC7A93"/>
    <w:rsid w:val="00C35A65"/>
    <w:rsid w:val="00CA7431"/>
    <w:rsid w:val="00CB2713"/>
    <w:rsid w:val="00CF3127"/>
    <w:rsid w:val="00D21C4F"/>
    <w:rsid w:val="00D9311A"/>
    <w:rsid w:val="00DA2FD7"/>
    <w:rsid w:val="00DB1394"/>
    <w:rsid w:val="00DC5CF2"/>
    <w:rsid w:val="00DF17C4"/>
    <w:rsid w:val="00E15DCB"/>
    <w:rsid w:val="00E36C51"/>
    <w:rsid w:val="00E94770"/>
    <w:rsid w:val="00EA69E3"/>
    <w:rsid w:val="00EC08ED"/>
    <w:rsid w:val="00F12D4F"/>
    <w:rsid w:val="00F20ECA"/>
    <w:rsid w:val="00F332C5"/>
    <w:rsid w:val="00F63499"/>
    <w:rsid w:val="00F82237"/>
    <w:rsid w:val="00FB431E"/>
    <w:rsid w:val="00FC6E5A"/>
    <w:rsid w:val="00FD272C"/>
    <w:rsid w:val="00FD5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F1D935"/>
  <w15:docId w15:val="{79550B7F-B404-41D2-929D-1E4436AD7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1BCF"/>
    <w:rPr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ommentText">
    <w:name w:val="annotation text"/>
    <w:basedOn w:val="Normal"/>
    <w:link w:val="CommentTextChar"/>
    <w:unhideWhenUsed/>
    <w:rsid w:val="003D1BCF"/>
    <w:pPr>
      <w:spacing w:after="120" w:line="240" w:lineRule="exact"/>
    </w:pPr>
    <w:rPr>
      <w:lang w:val="x-none"/>
    </w:rPr>
  </w:style>
  <w:style w:type="character" w:customStyle="1" w:styleId="CommentTextChar">
    <w:name w:val="Comment Text Char"/>
    <w:basedOn w:val="DefaultParagraphFont"/>
    <w:link w:val="CommentText"/>
    <w:rsid w:val="003D1BCF"/>
    <w:rPr>
      <w:rFonts w:ascii="Times New Roman" w:eastAsia="Times New Roman" w:hAnsi="Times New Roman" w:cs="Times New Roman"/>
      <w:szCs w:val="24"/>
      <w:lang w:val="x-none"/>
    </w:rPr>
  </w:style>
  <w:style w:type="character" w:styleId="CommentReference">
    <w:name w:val="annotation reference"/>
    <w:semiHidden/>
    <w:unhideWhenUsed/>
    <w:rsid w:val="003D1BCF"/>
    <w:rPr>
      <w:sz w:val="16"/>
    </w:rPr>
  </w:style>
  <w:style w:type="table" w:styleId="TableGrid">
    <w:name w:val="Table Grid"/>
    <w:basedOn w:val="TableNormal"/>
    <w:uiPriority w:val="59"/>
    <w:rsid w:val="003D1BCF"/>
    <w:rPr>
      <w:rFonts w:eastAsiaTheme="minorEastAsia"/>
      <w:sz w:val="24"/>
      <w:szCs w:val="24"/>
      <w:lang w:val="fr-CA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D1BC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1BCF"/>
    <w:rPr>
      <w:rFonts w:ascii="Segoe UI" w:eastAsia="Times New Roman" w:hAnsi="Segoe UI" w:cs="Segoe UI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1D601E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Pr>
      <w:sz w:val="24"/>
      <w:szCs w:val="24"/>
    </w:r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60563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5639"/>
    <w:rPr>
      <w:szCs w:val="24"/>
    </w:rPr>
  </w:style>
  <w:style w:type="paragraph" w:styleId="Footer">
    <w:name w:val="footer"/>
    <w:basedOn w:val="Normal"/>
    <w:link w:val="FooterChar"/>
    <w:uiPriority w:val="99"/>
    <w:unhideWhenUsed/>
    <w:rsid w:val="006056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5639"/>
    <w:rPr>
      <w:szCs w:val="24"/>
    </w:rPr>
  </w:style>
  <w:style w:type="character" w:styleId="Hyperlink">
    <w:name w:val="Hyperlink"/>
    <w:unhideWhenUsed/>
    <w:rsid w:val="00381A85"/>
    <w:rPr>
      <w:color w:val="0563C1"/>
      <w:u w:val="single"/>
    </w:rPr>
  </w:style>
  <w:style w:type="paragraph" w:styleId="NormalWeb">
    <w:name w:val="Normal (Web)"/>
    <w:basedOn w:val="Normal"/>
    <w:uiPriority w:val="99"/>
    <w:semiHidden/>
    <w:unhideWhenUsed/>
    <w:rsid w:val="0061600C"/>
    <w:pPr>
      <w:spacing w:before="100" w:beforeAutospacing="1" w:after="100" w:afterAutospacing="1"/>
      <w:jc w:val="left"/>
    </w:pPr>
    <w:rPr>
      <w:sz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3955"/>
    <w:pPr>
      <w:spacing w:after="0" w:line="240" w:lineRule="auto"/>
    </w:pPr>
    <w:rPr>
      <w:b/>
      <w:bCs/>
      <w:sz w:val="20"/>
      <w:szCs w:val="20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3955"/>
    <w:rPr>
      <w:rFonts w:ascii="Times New Roman" w:eastAsia="Times New Roman" w:hAnsi="Times New Roman" w:cs="Times New Roman"/>
      <w:b/>
      <w:bCs/>
      <w:sz w:val="20"/>
      <w:szCs w:val="20"/>
      <w:lang w:val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969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q7kK85GjfZDNJGud3KIMVB/eRWQ==">AMUW2mWc2gRpgSNLevTsfkVHsuOEd1XOa5Sri4bOg/nbLJEh50yI2HcyB/3vx+DioricN+gyQ8icNg657d6Cjc/YZhBJAOce4aVxpmv+e/CfshKjLuhUXs9SkrFKj5G6QeFI+YbvQj6jvw96qZB4ryLV3EW8bXBKqw==</go:docsCustomData>
</go:gDocsCustomXmlDataStorage>
</file>

<file path=customXml/itemProps1.xml><?xml version="1.0" encoding="utf-8"?>
<ds:datastoreItem xmlns:ds="http://schemas.openxmlformats.org/officeDocument/2006/customXml" ds:itemID="{C0CE2791-08F7-4820-A350-28B7DC32DA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464</Words>
  <Characters>264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sama Elkawy</dc:creator>
  <cp:lastModifiedBy>Veronique Lefebvre</cp:lastModifiedBy>
  <cp:revision>3</cp:revision>
  <dcterms:created xsi:type="dcterms:W3CDTF">2022-11-22T21:25:00Z</dcterms:created>
  <dcterms:modified xsi:type="dcterms:W3CDTF">2022-11-22T21:29:00Z</dcterms:modified>
</cp:coreProperties>
</file>